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BDA65" w14:textId="77777777" w:rsidR="00C63C5C" w:rsidRPr="007C6648" w:rsidRDefault="00C63C5C" w:rsidP="00D8698E">
      <w:pPr>
        <w:spacing w:after="0" w:line="288" w:lineRule="auto"/>
        <w:jc w:val="both"/>
        <w:rPr>
          <w:rFonts w:ascii="Fira Sans" w:hAnsi="Fira Sans" w:cs="Calibri"/>
          <w:noProof/>
          <w:lang w:val="id-ID"/>
        </w:rPr>
      </w:pPr>
    </w:p>
    <w:p w14:paraId="7EA60DDC" w14:textId="77777777" w:rsidR="00C63C5C" w:rsidRPr="007C6648" w:rsidRDefault="00C63C5C" w:rsidP="00D8698E">
      <w:pPr>
        <w:spacing w:after="0" w:line="288" w:lineRule="auto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/>
          <w:bCs/>
          <w:lang w:val="id-ID"/>
        </w:rPr>
        <w:t>Saya, yang bertanda tangan di bawah ini,</w:t>
      </w:r>
    </w:p>
    <w:p w14:paraId="436EA177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/>
          <w:bCs/>
          <w:lang w:val="id-ID"/>
        </w:rPr>
        <w:t>Nama Lengkap</w:t>
      </w:r>
      <w:r w:rsidR="002D51DB" w:rsidRPr="007C6648">
        <w:rPr>
          <w:rFonts w:ascii="Fira Sans" w:hAnsi="Fira Sans"/>
          <w:bCs/>
          <w:lang w:val="id-ID"/>
        </w:rPr>
        <w:t xml:space="preserve"> dan Gelar</w:t>
      </w:r>
      <w:r w:rsidRPr="007C6648">
        <w:rPr>
          <w:rFonts w:ascii="Fira Sans" w:hAnsi="Fira Sans"/>
          <w:bCs/>
          <w:lang w:val="id-ID"/>
        </w:rPr>
        <w:t>:</w:t>
      </w:r>
      <w:r w:rsidRPr="007C6648">
        <w:rPr>
          <w:rFonts w:ascii="Fira Sans" w:hAnsi="Fira Sans" w:cs="Calibri"/>
          <w:noProof/>
          <w:lang w:val="id-ID"/>
        </w:rPr>
        <w:t xml:space="preserve"> </w:t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476445536"/>
          <w:placeholder>
            <w:docPart w:val="64A926DA2AEE734ABE627ABACD0AD21E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1672787256"/>
              <w:placeholder>
                <w:docPart w:val="4BADCC0A8570114AB44B0E7B0EC5F2AA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06353C68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/>
          <w:bCs/>
          <w:lang w:val="id-ID"/>
        </w:rPr>
        <w:t>Nomor Anggota HPI:</w:t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978295422"/>
          <w:placeholder>
            <w:docPart w:val="89207529E8F94D42A56D13DD323FC0EB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514423701"/>
              <w:placeholder>
                <w:docPart w:val="211D1754F61D4142A85BB22CB7AB8640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435B2405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b/>
          <w:noProof/>
          <w:lang w:val="id-ID"/>
        </w:rPr>
      </w:pPr>
      <w:r w:rsidRPr="007C6648">
        <w:rPr>
          <w:rFonts w:ascii="Fira Sans" w:hAnsi="Fira Sans"/>
          <w:bCs/>
          <w:lang w:val="id-ID"/>
        </w:rPr>
        <w:t>Alamat Rumah:</w:t>
      </w:r>
      <w:r w:rsidRPr="007C6648">
        <w:rPr>
          <w:rFonts w:ascii="Fira Sans" w:hAnsi="Fira Sans" w:cs="Calibri"/>
          <w:b/>
          <w:noProof/>
          <w:lang w:val="id-ID"/>
        </w:rPr>
        <w:tab/>
      </w:r>
      <w:r w:rsidRPr="007C6648">
        <w:rPr>
          <w:rFonts w:ascii="Fira Sans" w:hAnsi="Fira Sans" w:cs="Calibri"/>
          <w:b/>
          <w:noProof/>
          <w:lang w:val="id-ID"/>
        </w:rPr>
        <w:tab/>
      </w:r>
      <w:r w:rsidRPr="007C6648">
        <w:rPr>
          <w:rFonts w:ascii="Fira Sans" w:hAnsi="Fira Sans" w:cs="Calibri"/>
          <w:b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820586190"/>
          <w:placeholder>
            <w:docPart w:val="19EAD675FB2D024287DA1A51646F5E42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1463963021"/>
              <w:placeholder>
                <w:docPart w:val="4F3BB0C0B9BBFF49A10EF8BB80B1ED25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1A819D2C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100871076"/>
          <w:placeholder>
            <w:docPart w:val="6BE0790C26620741895787DD9FE9CFFC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1121372010"/>
              <w:placeholder>
                <w:docPart w:val="8053E9E0D2EC484FB546B45DCDB25797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79777427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138089597"/>
          <w:placeholder>
            <w:docPart w:val="C15FC13B4D449840B35D68E4709E4D6D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1522119948"/>
              <w:placeholder>
                <w:docPart w:val="8C9F9E247776F74DBCC276CF27E979E4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76AFEDD5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/>
          <w:bCs/>
          <w:lang w:val="id-ID"/>
        </w:rPr>
        <w:t>No. Telepon/Ponsel/Fa</w:t>
      </w:r>
      <w:r w:rsidR="0022393F" w:rsidRPr="007C6648">
        <w:rPr>
          <w:rFonts w:ascii="Fira Sans" w:hAnsi="Fira Sans"/>
          <w:bCs/>
          <w:lang w:val="id-ID"/>
        </w:rPr>
        <w:t>ksimile</w:t>
      </w:r>
      <w:r w:rsidRPr="007C6648">
        <w:rPr>
          <w:rFonts w:ascii="Fira Sans" w:hAnsi="Fira Sans"/>
          <w:bCs/>
          <w:lang w:val="id-ID"/>
        </w:rPr>
        <w:t>:</w:t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746111987"/>
          <w:placeholder>
            <w:docPart w:val="71962715118FE44B9FF4C974D2271C3A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1047956891"/>
              <w:placeholder>
                <w:docPart w:val="EBE8FFBC1E1CB141BE87075AD06B43F5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5643F359" w14:textId="77777777" w:rsidR="00C63C5C" w:rsidRPr="007C6648" w:rsidRDefault="0022393F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/>
          <w:bCs/>
          <w:lang w:val="id-ID"/>
        </w:rPr>
        <w:t>Sur</w:t>
      </w:r>
      <w:r w:rsidR="000C4051" w:rsidRPr="007C6648">
        <w:rPr>
          <w:rFonts w:ascii="Fira Sans" w:hAnsi="Fira Sans"/>
          <w:bCs/>
          <w:lang w:val="id-ID"/>
        </w:rPr>
        <w:t>at Elektronik (Sur</w:t>
      </w:r>
      <w:r w:rsidRPr="007C6648">
        <w:rPr>
          <w:rFonts w:ascii="Fira Sans" w:hAnsi="Fira Sans"/>
          <w:bCs/>
          <w:lang w:val="id-ID"/>
        </w:rPr>
        <w:t>el</w:t>
      </w:r>
      <w:r w:rsidR="000C4051" w:rsidRPr="007C6648">
        <w:rPr>
          <w:rFonts w:ascii="Fira Sans" w:hAnsi="Fira Sans"/>
          <w:bCs/>
          <w:lang w:val="id-ID"/>
        </w:rPr>
        <w:t>)</w:t>
      </w:r>
      <w:r w:rsidR="00C63C5C" w:rsidRPr="007C6648">
        <w:rPr>
          <w:rFonts w:ascii="Fira Sans" w:hAnsi="Fira Sans"/>
          <w:bCs/>
          <w:lang w:val="id-ID"/>
        </w:rPr>
        <w:t>:</w:t>
      </w:r>
      <w:r w:rsidR="00C63C5C" w:rsidRPr="007C6648">
        <w:rPr>
          <w:rFonts w:ascii="Fira Sans" w:hAnsi="Fira Sans" w:cs="Calibri"/>
          <w:noProof/>
          <w:lang w:val="id-ID"/>
        </w:rPr>
        <w:tab/>
      </w:r>
      <w:r w:rsidR="00C63C5C" w:rsidRPr="007C6648">
        <w:rPr>
          <w:rFonts w:ascii="Fira Sans" w:hAnsi="Fira Sans" w:cs="Calibri"/>
          <w:noProof/>
          <w:lang w:val="id-ID"/>
        </w:rPr>
        <w:tab/>
      </w:r>
      <w:r w:rsidR="00C63C5C"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390111198"/>
          <w:placeholder>
            <w:docPart w:val="45916B2EE86E3741884706ACD0C3EB1E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2040115693"/>
              <w:placeholder>
                <w:docPart w:val="EE6B313BF2A4374496C4C01C8A696810"/>
              </w:placeholder>
              <w:showingPlcHdr/>
            </w:sdtPr>
            <w:sdtContent>
              <w:r w:rsidR="00E5315A" w:rsidRPr="007C6648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07DB77A0" w14:textId="77777777" w:rsidR="00C63C5C" w:rsidRPr="007C6648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/>
          <w:bCs/>
          <w:lang w:val="id-ID"/>
        </w:rPr>
      </w:pPr>
      <w:r w:rsidRPr="007C6648">
        <w:rPr>
          <w:rFonts w:ascii="Fira Sans" w:hAnsi="Fira Sans"/>
          <w:bCs/>
          <w:lang w:val="id-ID"/>
        </w:rPr>
        <w:t>Status Profesi Penerjemah:</w:t>
      </w:r>
      <w:bookmarkStart w:id="0" w:name="Check1"/>
      <w:r w:rsidRPr="007C6648">
        <w:rPr>
          <w:rFonts w:ascii="Fira Sans" w:hAnsi="Fira Sans"/>
          <w:bCs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bookmarkEnd w:id="0"/>
      <w:sdt>
        <w:sdtPr>
          <w:rPr>
            <w:rFonts w:ascii="Fira Sans" w:hAnsi="Fira Sans"/>
            <w:lang w:val="id-ID"/>
          </w:rPr>
          <w:id w:val="-759065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bCs/>
          <w:lang w:val="id-ID"/>
        </w:rPr>
        <w:t>Purnawaktu</w:t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922330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bCs/>
          <w:lang w:val="id-ID"/>
        </w:rPr>
        <w:t>Paruh waktu</w:t>
      </w:r>
    </w:p>
    <w:p w14:paraId="0988E3E2" w14:textId="77777777" w:rsidR="00C63C5C" w:rsidRPr="007C6648" w:rsidRDefault="00C63C5C" w:rsidP="00E5315A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rPr>
          <w:rFonts w:ascii="Fira Sans" w:hAnsi="Fira Sans"/>
          <w:bCs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1141765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bCs/>
          <w:lang w:val="id-ID"/>
        </w:rPr>
        <w:t>Lepas</w:t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840000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bCs/>
          <w:lang w:val="id-ID"/>
        </w:rPr>
        <w:t>Tetap di lembaga/perusahaan</w:t>
      </w:r>
    </w:p>
    <w:p w14:paraId="639B15C3" w14:textId="77777777" w:rsidR="00C63C5C" w:rsidRPr="007C6648" w:rsidRDefault="009E3F9B" w:rsidP="00D8698E">
      <w:pPr>
        <w:tabs>
          <w:tab w:val="left" w:pos="2520"/>
          <w:tab w:val="left" w:pos="2880"/>
          <w:tab w:val="left" w:pos="3686"/>
          <w:tab w:val="left" w:pos="6237"/>
        </w:tabs>
        <w:spacing w:after="0" w:line="288" w:lineRule="auto"/>
        <w:ind w:left="3686" w:hanging="3686"/>
        <w:jc w:val="both"/>
        <w:rPr>
          <w:rFonts w:ascii="Fira Sans" w:hAnsi="Fira Sans"/>
          <w:bCs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="00C63C5C" w:rsidRPr="007C6648">
        <w:rPr>
          <w:rFonts w:ascii="Fira Sans" w:hAnsi="Fira Sans"/>
          <w:bCs/>
          <w:lang w:val="id-ID"/>
        </w:rPr>
        <w:t xml:space="preserve">Nama </w:t>
      </w:r>
      <w:r w:rsidR="005D2928" w:rsidRPr="007C6648">
        <w:rPr>
          <w:rFonts w:ascii="Fira Sans" w:hAnsi="Fira Sans"/>
          <w:bCs/>
          <w:lang w:val="id-ID"/>
        </w:rPr>
        <w:t>L</w:t>
      </w:r>
      <w:r w:rsidR="00C63C5C" w:rsidRPr="007C6648">
        <w:rPr>
          <w:rFonts w:ascii="Fira Sans" w:hAnsi="Fira Sans"/>
          <w:bCs/>
          <w:lang w:val="id-ID"/>
        </w:rPr>
        <w:t>embaga/</w:t>
      </w:r>
      <w:r w:rsidR="005D2928" w:rsidRPr="007C6648">
        <w:rPr>
          <w:rFonts w:ascii="Fira Sans" w:hAnsi="Fira Sans"/>
          <w:bCs/>
          <w:lang w:val="id-ID"/>
        </w:rPr>
        <w:t>P</w:t>
      </w:r>
      <w:r w:rsidR="00C63C5C" w:rsidRPr="007C6648">
        <w:rPr>
          <w:rFonts w:ascii="Fira Sans" w:hAnsi="Fira Sans"/>
          <w:bCs/>
          <w:lang w:val="id-ID"/>
        </w:rPr>
        <w:t>erusahaan/</w:t>
      </w:r>
      <w:r w:rsidR="005D2928" w:rsidRPr="007C6648">
        <w:rPr>
          <w:rFonts w:ascii="Fira Sans" w:hAnsi="Fira Sans"/>
          <w:bCs/>
          <w:lang w:val="id-ID"/>
        </w:rPr>
        <w:t>K</w:t>
      </w:r>
      <w:r w:rsidR="00C63C5C" w:rsidRPr="007C6648">
        <w:rPr>
          <w:rFonts w:ascii="Fira Sans" w:hAnsi="Fira Sans"/>
          <w:bCs/>
          <w:lang w:val="id-ID"/>
        </w:rPr>
        <w:t>antor:</w:t>
      </w:r>
    </w:p>
    <w:p w14:paraId="4F9ED0AD" w14:textId="77777777" w:rsidR="00C63C5C" w:rsidRPr="007C6648" w:rsidRDefault="009E3F9B" w:rsidP="00D8698E">
      <w:pPr>
        <w:tabs>
          <w:tab w:val="left" w:pos="2520"/>
          <w:tab w:val="left" w:pos="2880"/>
          <w:tab w:val="left" w:pos="3686"/>
          <w:tab w:val="left" w:pos="6237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083910497"/>
          <w:placeholder>
            <w:docPart w:val="BDFE0CE7C5F6FB458BDED51CD12DD689"/>
          </w:placeholder>
          <w:showingPlcHdr/>
        </w:sdtPr>
        <w:sdtContent>
          <w:r w:rsidR="00E5315A" w:rsidRPr="007C6648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sdtContent>
      </w:sdt>
    </w:p>
    <w:p w14:paraId="1AB859D6" w14:textId="77777777" w:rsidR="00C63C5C" w:rsidRPr="007C6648" w:rsidRDefault="00C63C5C" w:rsidP="00D8698E">
      <w:pPr>
        <w:tabs>
          <w:tab w:val="left" w:pos="284"/>
        </w:tabs>
        <w:spacing w:after="0" w:line="288" w:lineRule="auto"/>
        <w:ind w:left="284" w:hanging="284"/>
        <w:jc w:val="both"/>
        <w:rPr>
          <w:rFonts w:ascii="Fira Sans" w:hAnsi="Fira Sans" w:cs="Calibri"/>
          <w:noProof/>
          <w:lang w:val="id-ID"/>
        </w:rPr>
      </w:pPr>
    </w:p>
    <w:p w14:paraId="2D5B2A2E" w14:textId="23040B42" w:rsidR="00C63C5C" w:rsidRPr="007C6648" w:rsidRDefault="00C63C5C" w:rsidP="00D8698E">
      <w:pPr>
        <w:tabs>
          <w:tab w:val="left" w:pos="0"/>
        </w:tabs>
        <w:spacing w:after="0" w:line="288" w:lineRule="auto"/>
        <w:jc w:val="both"/>
        <w:rPr>
          <w:rFonts w:ascii="Fira Sans" w:hAnsi="Fira Sans"/>
          <w:bCs/>
          <w:lang w:val="id-ID"/>
        </w:rPr>
      </w:pPr>
      <w:r w:rsidRPr="007C6648">
        <w:rPr>
          <w:rFonts w:ascii="Fira Sans" w:hAnsi="Fira Sans"/>
          <w:bCs/>
          <w:lang w:val="id-ID"/>
        </w:rPr>
        <w:t xml:space="preserve">dengan ini memohon untuk didaftarkan sebagai peserta Tes Sertifikasi Nasional (TSN) </w:t>
      </w:r>
      <w:r w:rsidR="005D2928" w:rsidRPr="007C6648">
        <w:rPr>
          <w:rFonts w:ascii="Fira Sans" w:hAnsi="Fira Sans"/>
          <w:bCs/>
          <w:lang w:val="id-ID"/>
        </w:rPr>
        <w:t>untuk Penerjemah</w:t>
      </w:r>
      <w:r w:rsidRPr="007C6648">
        <w:rPr>
          <w:rFonts w:ascii="Fira Sans" w:hAnsi="Fira Sans"/>
          <w:bCs/>
          <w:lang w:val="id-ID"/>
        </w:rPr>
        <w:t xml:space="preserve">, yang diadakan </w:t>
      </w:r>
      <w:r w:rsidR="00D82656" w:rsidRPr="007C6648">
        <w:rPr>
          <w:rFonts w:ascii="Fira Sans" w:hAnsi="Fira Sans"/>
          <w:bCs/>
          <w:lang w:val="id-ID"/>
        </w:rPr>
        <w:t>di</w:t>
      </w:r>
      <w:r w:rsidRPr="007C6648">
        <w:rPr>
          <w:rFonts w:ascii="Fira Sans" w:hAnsi="Fira Sans"/>
          <w:bCs/>
          <w:lang w:val="id-ID"/>
        </w:rPr>
        <w:t>:</w:t>
      </w:r>
    </w:p>
    <w:p w14:paraId="1D6DEC79" w14:textId="773BD2C4" w:rsidR="00C47243" w:rsidRPr="007C6648" w:rsidRDefault="00000000" w:rsidP="00874DC6">
      <w:pPr>
        <w:pStyle w:val="ListParagraph"/>
        <w:numPr>
          <w:ilvl w:val="0"/>
          <w:numId w:val="1"/>
        </w:numPr>
        <w:tabs>
          <w:tab w:val="left" w:pos="540"/>
        </w:tabs>
        <w:spacing w:after="0" w:line="288" w:lineRule="auto"/>
        <w:ind w:left="1080" w:hanging="1080"/>
        <w:jc w:val="both"/>
        <w:rPr>
          <w:rFonts w:ascii="Fira Sans" w:hAnsi="Fira Sans" w:cs="Calibri"/>
          <w:lang w:val="id-ID"/>
        </w:rPr>
      </w:pPr>
      <w:sdt>
        <w:sdtPr>
          <w:rPr>
            <w:rFonts w:ascii="Fira Sans" w:hAnsi="Fira Sans"/>
            <w:lang w:val="id-ID"/>
          </w:rPr>
          <w:id w:val="15716150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2656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="00874DC6" w:rsidRPr="007C6648">
        <w:rPr>
          <w:rFonts w:ascii="Fira Sans" w:hAnsi="Fira Sans" w:cs="Calibri"/>
          <w:noProof/>
          <w:lang w:val="id-ID"/>
        </w:rPr>
        <w:t xml:space="preserve"> </w:t>
      </w:r>
      <w:r w:rsidR="00874DC6" w:rsidRPr="007C6648">
        <w:rPr>
          <w:rFonts w:ascii="Fira Sans" w:hAnsi="Fira Sans" w:cs="Calibri"/>
          <w:noProof/>
          <w:lang w:val="id-ID"/>
        </w:rPr>
        <w:tab/>
      </w:r>
      <w:r w:rsidR="000E7B53" w:rsidRPr="007C6648">
        <w:rPr>
          <w:rFonts w:ascii="Fira Sans" w:hAnsi="Fira Sans" w:cs="Calibri"/>
          <w:b/>
          <w:bCs/>
          <w:noProof/>
          <w:u w:val="single"/>
          <w:lang w:val="id-ID"/>
        </w:rPr>
        <w:t>Inixindo</w:t>
      </w:r>
    </w:p>
    <w:p w14:paraId="1D15958E" w14:textId="77777777" w:rsidR="00C47243" w:rsidRPr="007C6648" w:rsidRDefault="00C47243" w:rsidP="00874DC6">
      <w:pPr>
        <w:pStyle w:val="ListParagraph"/>
        <w:spacing w:after="0" w:line="288" w:lineRule="auto"/>
        <w:ind w:left="1080" w:hanging="1080"/>
        <w:jc w:val="both"/>
        <w:rPr>
          <w:rFonts w:ascii="Fira Sans" w:hAnsi="Fira Sans" w:cs="Calibri"/>
          <w:lang w:val="id-ID"/>
        </w:rPr>
      </w:pPr>
      <w:r w:rsidRPr="007C6648">
        <w:rPr>
          <w:rFonts w:ascii="Fira Sans" w:hAnsi="Fira Sans" w:cs="Calibri"/>
          <w:shd w:val="clear" w:color="auto" w:fill="FFFFFF"/>
          <w:lang w:val="id-ID"/>
        </w:rPr>
        <w:tab/>
      </w:r>
      <w:r w:rsidR="0022393F" w:rsidRPr="007C6648">
        <w:rPr>
          <w:rFonts w:ascii="Fira Sans" w:hAnsi="Fira Sans" w:cs="Calibri"/>
          <w:noProof/>
          <w:lang w:val="id-ID"/>
        </w:rPr>
        <w:t xml:space="preserve">Permata Senayan E2-E5, </w:t>
      </w:r>
      <w:r w:rsidRPr="007C6648">
        <w:rPr>
          <w:rFonts w:ascii="Fira Sans" w:hAnsi="Fira Sans" w:cs="Calibri"/>
          <w:shd w:val="clear" w:color="auto" w:fill="FFFFFF"/>
          <w:lang w:val="id-ID"/>
        </w:rPr>
        <w:t xml:space="preserve">Jalan </w:t>
      </w:r>
      <w:r w:rsidR="000E7B53" w:rsidRPr="007C6648">
        <w:rPr>
          <w:rFonts w:ascii="Fira Sans" w:hAnsi="Fira Sans" w:cs="Calibri"/>
          <w:shd w:val="clear" w:color="auto" w:fill="FFFFFF"/>
          <w:lang w:val="id-ID"/>
        </w:rPr>
        <w:t>Tentara Pelajar 5, Jakarta, 12210</w:t>
      </w:r>
      <w:r w:rsidRPr="007C6648">
        <w:rPr>
          <w:rFonts w:ascii="Fira Sans" w:hAnsi="Fira Sans" w:cs="Calibri"/>
          <w:shd w:val="clear" w:color="auto" w:fill="FFFFFF"/>
          <w:lang w:val="id-ID"/>
        </w:rPr>
        <w:t>*</w:t>
      </w:r>
    </w:p>
    <w:p w14:paraId="601739E2" w14:textId="39F20C29" w:rsidR="00C47243" w:rsidRPr="007C6648" w:rsidRDefault="00000000" w:rsidP="00874DC6">
      <w:pPr>
        <w:pStyle w:val="ListParagraph"/>
        <w:numPr>
          <w:ilvl w:val="0"/>
          <w:numId w:val="1"/>
        </w:numPr>
        <w:tabs>
          <w:tab w:val="left" w:pos="540"/>
        </w:tabs>
        <w:spacing w:after="0" w:line="288" w:lineRule="auto"/>
        <w:ind w:left="1080" w:hanging="1080"/>
        <w:jc w:val="both"/>
        <w:rPr>
          <w:rFonts w:ascii="Fira Sans" w:hAnsi="Fira Sans" w:cs="Calibri"/>
          <w:lang w:val="id-ID"/>
        </w:rPr>
      </w:pPr>
      <w:sdt>
        <w:sdtPr>
          <w:rPr>
            <w:rFonts w:ascii="Fira Sans" w:hAnsi="Fira Sans"/>
            <w:lang w:val="id-ID"/>
          </w:rPr>
          <w:id w:val="-701932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="00874DC6" w:rsidRPr="007C6648">
        <w:rPr>
          <w:rFonts w:ascii="Fira Sans" w:hAnsi="Fira Sans" w:cs="Calibri"/>
          <w:noProof/>
          <w:lang w:val="id-ID"/>
        </w:rPr>
        <w:t xml:space="preserve"> </w:t>
      </w:r>
      <w:r w:rsidR="00874DC6" w:rsidRPr="007C6648">
        <w:rPr>
          <w:rFonts w:ascii="Fira Sans" w:hAnsi="Fira Sans" w:cs="Calibri"/>
          <w:noProof/>
          <w:lang w:val="id-ID"/>
        </w:rPr>
        <w:tab/>
      </w:r>
      <w:r w:rsidR="007C6648" w:rsidRPr="007C6648">
        <w:rPr>
          <w:rFonts w:ascii="Fira Sans" w:hAnsi="Fira Sans" w:cs="Calibri"/>
          <w:b/>
          <w:bCs/>
          <w:u w:val="single"/>
          <w:lang w:val="id-ID"/>
        </w:rPr>
        <w:t>Politeknik</w:t>
      </w:r>
      <w:r w:rsidR="00C47243" w:rsidRPr="007C6648">
        <w:rPr>
          <w:rFonts w:ascii="Fira Sans" w:hAnsi="Fira Sans" w:cs="Calibri"/>
          <w:b/>
          <w:bCs/>
          <w:u w:val="single"/>
          <w:lang w:val="id-ID"/>
        </w:rPr>
        <w:t xml:space="preserve"> Negeri Malang</w:t>
      </w:r>
    </w:p>
    <w:p w14:paraId="76147002" w14:textId="77777777" w:rsidR="00C47243" w:rsidRPr="007C6648" w:rsidRDefault="00C47243" w:rsidP="00874DC6">
      <w:pPr>
        <w:pStyle w:val="ListParagraph"/>
        <w:spacing w:after="0" w:line="288" w:lineRule="auto"/>
        <w:ind w:left="1080" w:hanging="1080"/>
        <w:jc w:val="both"/>
        <w:rPr>
          <w:rFonts w:ascii="Fira Sans" w:hAnsi="Fira Sans" w:cs="Calibri"/>
          <w:shd w:val="clear" w:color="auto" w:fill="FFFFFF"/>
          <w:lang w:val="id-ID"/>
        </w:rPr>
      </w:pPr>
      <w:r w:rsidRPr="007C6648">
        <w:rPr>
          <w:rFonts w:ascii="Fira Sans" w:hAnsi="Fira Sans" w:cs="Calibri"/>
          <w:shd w:val="clear" w:color="auto" w:fill="FFFFFF"/>
          <w:lang w:val="id-ID"/>
        </w:rPr>
        <w:tab/>
        <w:t>Jl. Soekarno Hatta No.</w:t>
      </w:r>
      <w:r w:rsidR="0022393F" w:rsidRPr="007C6648">
        <w:rPr>
          <w:rFonts w:ascii="Fira Sans" w:hAnsi="Fira Sans" w:cs="Calibri"/>
          <w:shd w:val="clear" w:color="auto" w:fill="FFFFFF"/>
          <w:lang w:val="id-ID"/>
        </w:rPr>
        <w:t xml:space="preserve"> </w:t>
      </w:r>
      <w:r w:rsidRPr="007C6648">
        <w:rPr>
          <w:rFonts w:ascii="Fira Sans" w:hAnsi="Fira Sans" w:cs="Calibri"/>
          <w:shd w:val="clear" w:color="auto" w:fill="FFFFFF"/>
          <w:lang w:val="id-ID"/>
        </w:rPr>
        <w:t xml:space="preserve">09, </w:t>
      </w:r>
      <w:proofErr w:type="spellStart"/>
      <w:r w:rsidRPr="007C6648">
        <w:rPr>
          <w:rFonts w:ascii="Fira Sans" w:hAnsi="Fira Sans" w:cs="Calibri"/>
          <w:shd w:val="clear" w:color="auto" w:fill="FFFFFF"/>
          <w:lang w:val="id-ID"/>
        </w:rPr>
        <w:t>Jatimulyo</w:t>
      </w:r>
      <w:proofErr w:type="spellEnd"/>
      <w:r w:rsidRPr="007C6648">
        <w:rPr>
          <w:rFonts w:ascii="Fira Sans" w:hAnsi="Fira Sans" w:cs="Calibri"/>
          <w:shd w:val="clear" w:color="auto" w:fill="FFFFFF"/>
          <w:lang w:val="id-ID"/>
        </w:rPr>
        <w:t>, Kota Malang, Jawa Timur 65141*</w:t>
      </w:r>
    </w:p>
    <w:p w14:paraId="091A05ED" w14:textId="77777777" w:rsidR="00C63C5C" w:rsidRPr="007C6648" w:rsidRDefault="00C47243" w:rsidP="00C47243">
      <w:pPr>
        <w:pStyle w:val="ListParagraph"/>
        <w:spacing w:after="0" w:line="288" w:lineRule="auto"/>
        <w:ind w:left="540" w:hanging="540"/>
        <w:jc w:val="both"/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</w:pPr>
      <w:r w:rsidRPr="007C6648"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  <w:t>*pilih salah satu</w:t>
      </w:r>
    </w:p>
    <w:p w14:paraId="4661F8B0" w14:textId="77777777" w:rsidR="00C47243" w:rsidRPr="007C6648" w:rsidRDefault="00C47243" w:rsidP="00D8698E">
      <w:pPr>
        <w:tabs>
          <w:tab w:val="left" w:pos="0"/>
          <w:tab w:val="left" w:pos="1418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378E5C7E" w14:textId="77777777" w:rsidR="00C63C5C" w:rsidRPr="007C6648" w:rsidRDefault="00C63C5C" w:rsidP="00D8698E">
      <w:pPr>
        <w:tabs>
          <w:tab w:val="left" w:pos="0"/>
          <w:tab w:val="left" w:pos="1418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/>
          <w:b/>
          <w:lang w:val="id-ID"/>
        </w:rPr>
        <w:t>Waktu</w:t>
      </w:r>
      <w:r w:rsidRPr="007C6648">
        <w:rPr>
          <w:rFonts w:ascii="Fira Sans" w:hAnsi="Fira Sans"/>
          <w:lang w:val="id-ID"/>
        </w:rPr>
        <w:t xml:space="preserve"> </w:t>
      </w:r>
      <w:r w:rsidRPr="007C6648">
        <w:rPr>
          <w:rFonts w:ascii="Fira Sans" w:hAnsi="Fira Sans"/>
          <w:b/>
          <w:lang w:val="id-ID"/>
        </w:rPr>
        <w:t>Ujian</w:t>
      </w:r>
      <w:r w:rsidR="000E7B53" w:rsidRPr="007C6648">
        <w:rPr>
          <w:rFonts w:ascii="Fira Sans" w:hAnsi="Fira Sans"/>
          <w:b/>
          <w:lang w:val="id-ID"/>
        </w:rPr>
        <w:t xml:space="preserve"> Pasangan Bahasa</w:t>
      </w:r>
      <w:r w:rsidRPr="007C6648">
        <w:rPr>
          <w:rFonts w:ascii="Fira Sans" w:hAnsi="Fira Sans"/>
          <w:lang w:val="id-ID"/>
        </w:rPr>
        <w:t>: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010"/>
        <w:gridCol w:w="6010"/>
      </w:tblGrid>
      <w:tr w:rsidR="000C4051" w:rsidRPr="007C6648" w14:paraId="72797255" w14:textId="77777777" w:rsidTr="00650A22">
        <w:tc>
          <w:tcPr>
            <w:tcW w:w="3227" w:type="dxa"/>
            <w:shd w:val="clear" w:color="auto" w:fill="auto"/>
          </w:tcPr>
          <w:p w14:paraId="6B7F1E78" w14:textId="77777777" w:rsidR="000C4051" w:rsidRPr="007C6648" w:rsidRDefault="005D2928">
            <w:pPr>
              <w:numPr>
                <w:ilvl w:val="0"/>
                <w:numId w:val="4"/>
              </w:numPr>
              <w:tabs>
                <w:tab w:val="left" w:pos="426"/>
              </w:tabs>
              <w:spacing w:after="0" w:line="288" w:lineRule="auto"/>
              <w:ind w:left="426" w:hanging="426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PAGI</w:t>
            </w:r>
          </w:p>
          <w:p w14:paraId="06C0D37D" w14:textId="77777777" w:rsidR="005D2928" w:rsidRPr="007C6648" w:rsidRDefault="005D2928" w:rsidP="005D2928">
            <w:pPr>
              <w:tabs>
                <w:tab w:val="left" w:pos="426"/>
              </w:tabs>
              <w:spacing w:after="0" w:line="288" w:lineRule="auto"/>
              <w:ind w:left="426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09.00 - 12.00 WIB</w:t>
            </w:r>
          </w:p>
        </w:tc>
        <w:tc>
          <w:tcPr>
            <w:tcW w:w="6095" w:type="dxa"/>
            <w:shd w:val="clear" w:color="auto" w:fill="auto"/>
          </w:tcPr>
          <w:p w14:paraId="2E7E197C" w14:textId="77777777" w:rsidR="000C4051" w:rsidRPr="007C6648" w:rsidRDefault="000C4051">
            <w:pPr>
              <w:pStyle w:val="ListParagraph"/>
              <w:numPr>
                <w:ilvl w:val="0"/>
                <w:numId w:val="5"/>
              </w:numPr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 w:hanging="567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Inggris – Indonesia</w:t>
            </w:r>
            <w:r w:rsidRPr="007C6648">
              <w:rPr>
                <w:rFonts w:ascii="Fira Sans" w:hAnsi="Fira Sans"/>
                <w:b/>
                <w:bCs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 &amp; Hukum)</w:t>
            </w:r>
          </w:p>
          <w:p w14:paraId="36A470EE" w14:textId="18DDFA01" w:rsidR="000C4051" w:rsidRPr="007C6648" w:rsidRDefault="000C4051">
            <w:pPr>
              <w:pStyle w:val="ListParagraph"/>
              <w:numPr>
                <w:ilvl w:val="0"/>
                <w:numId w:val="5"/>
              </w:numPr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 w:hanging="567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 xml:space="preserve">Prancis – Indonesia </w:t>
            </w:r>
            <w:r w:rsidRPr="007C6648">
              <w:rPr>
                <w:rFonts w:ascii="Fira Sans" w:hAnsi="Fira Sans"/>
                <w:b/>
                <w:bCs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5D8D2DDB" w14:textId="16CCC46B" w:rsidR="000C4051" w:rsidRPr="007C6648" w:rsidRDefault="000C4051">
            <w:pPr>
              <w:pStyle w:val="ListParagraph"/>
              <w:numPr>
                <w:ilvl w:val="0"/>
                <w:numId w:val="5"/>
              </w:numPr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 w:hanging="567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Jerman – Indonesia</w:t>
            </w:r>
            <w:r w:rsidRPr="007C6648">
              <w:rPr>
                <w:rFonts w:ascii="Fira Sans" w:hAnsi="Fira Sans"/>
                <w:b/>
                <w:bCs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0C250AC5" w14:textId="4897FE5C" w:rsidR="000C4051" w:rsidRPr="007C6648" w:rsidRDefault="000C4051">
            <w:pPr>
              <w:pStyle w:val="ListParagraph"/>
              <w:numPr>
                <w:ilvl w:val="0"/>
                <w:numId w:val="5"/>
              </w:numPr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 w:hanging="567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Mandarin – Indonesia</w:t>
            </w:r>
            <w:r w:rsidRPr="007C6648">
              <w:rPr>
                <w:rFonts w:ascii="Fira Sans" w:hAnsi="Fira Sans"/>
                <w:b/>
                <w:bCs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041AE3BD" w14:textId="77777777" w:rsidR="000C4051" w:rsidRPr="007C6648" w:rsidRDefault="000C4051">
            <w:pPr>
              <w:pStyle w:val="ListParagraph"/>
              <w:numPr>
                <w:ilvl w:val="0"/>
                <w:numId w:val="5"/>
              </w:numPr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 w:hanging="567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Arab – Indonesia</w:t>
            </w:r>
            <w:r w:rsidRPr="007C6648">
              <w:rPr>
                <w:rFonts w:ascii="Fira Sans" w:hAnsi="Fira Sans"/>
                <w:b/>
                <w:bCs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169F77AB" w14:textId="77777777" w:rsidR="000C4051" w:rsidRPr="007C6648" w:rsidRDefault="000C4051">
            <w:pPr>
              <w:pStyle w:val="ListParagraph"/>
              <w:numPr>
                <w:ilvl w:val="0"/>
                <w:numId w:val="5"/>
              </w:numPr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 w:hanging="567"/>
              <w:jc w:val="both"/>
              <w:rPr>
                <w:rFonts w:ascii="Fira Sans" w:hAnsi="Fira Sans"/>
                <w:b/>
                <w:bCs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lang w:val="id-ID"/>
              </w:rPr>
              <w:t>Jepang – Indonesia</w:t>
            </w:r>
            <w:r w:rsidRPr="007C6648">
              <w:rPr>
                <w:rFonts w:ascii="Fira Sans" w:hAnsi="Fira Sans"/>
                <w:b/>
                <w:bCs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7EBEA2D3" w14:textId="77777777" w:rsidR="00650A22" w:rsidRPr="007C6648" w:rsidRDefault="00650A22" w:rsidP="005D2928">
            <w:pPr>
              <w:pStyle w:val="ListParagraph"/>
              <w:tabs>
                <w:tab w:val="left" w:pos="598"/>
                <w:tab w:val="left" w:pos="3007"/>
                <w:tab w:val="left" w:pos="3433"/>
              </w:tabs>
              <w:spacing w:after="0" w:line="288" w:lineRule="auto"/>
              <w:ind w:left="598"/>
              <w:jc w:val="both"/>
              <w:rPr>
                <w:rFonts w:ascii="Fira Sans" w:hAnsi="Fira Sans"/>
                <w:b/>
                <w:bCs/>
                <w:lang w:val="id-ID"/>
              </w:rPr>
            </w:pPr>
          </w:p>
        </w:tc>
      </w:tr>
      <w:tr w:rsidR="000C4051" w:rsidRPr="007C6648" w14:paraId="67368F2C" w14:textId="77777777" w:rsidTr="00650A22">
        <w:tc>
          <w:tcPr>
            <w:tcW w:w="3227" w:type="dxa"/>
            <w:shd w:val="clear" w:color="auto" w:fill="auto"/>
          </w:tcPr>
          <w:p w14:paraId="3824267C" w14:textId="77777777" w:rsidR="000C4051" w:rsidRPr="007C6648" w:rsidRDefault="005D2928">
            <w:pPr>
              <w:numPr>
                <w:ilvl w:val="0"/>
                <w:numId w:val="4"/>
              </w:numPr>
              <w:tabs>
                <w:tab w:val="left" w:pos="426"/>
              </w:tabs>
              <w:spacing w:after="0" w:line="288" w:lineRule="auto"/>
              <w:ind w:left="426" w:hanging="426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SIANG</w:t>
            </w:r>
          </w:p>
          <w:p w14:paraId="5DE52369" w14:textId="77777777" w:rsidR="005D2928" w:rsidRPr="007C6648" w:rsidRDefault="005D2928" w:rsidP="005D2928">
            <w:pPr>
              <w:tabs>
                <w:tab w:val="left" w:pos="426"/>
              </w:tabs>
              <w:spacing w:after="0" w:line="288" w:lineRule="auto"/>
              <w:ind w:left="426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13.30 – 16.30 WIB</w:t>
            </w:r>
          </w:p>
        </w:tc>
        <w:tc>
          <w:tcPr>
            <w:tcW w:w="6095" w:type="dxa"/>
            <w:shd w:val="clear" w:color="auto" w:fill="auto"/>
          </w:tcPr>
          <w:p w14:paraId="3A8C4E1C" w14:textId="77777777" w:rsidR="000C4051" w:rsidRPr="007C6648" w:rsidRDefault="00581F96">
            <w:pPr>
              <w:numPr>
                <w:ilvl w:val="0"/>
                <w:numId w:val="7"/>
              </w:numPr>
              <w:tabs>
                <w:tab w:val="left" w:pos="0"/>
                <w:tab w:val="left" w:pos="598"/>
                <w:tab w:val="left" w:pos="3007"/>
                <w:tab w:val="left" w:pos="3433"/>
              </w:tabs>
              <w:spacing w:after="0" w:line="288" w:lineRule="auto"/>
              <w:ind w:left="3716" w:hanging="3685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Indonesia – Inggris</w:t>
            </w: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 &amp; Hukum)</w:t>
            </w:r>
          </w:p>
          <w:p w14:paraId="339D4F48" w14:textId="77777777" w:rsidR="00650A22" w:rsidRPr="007C6648" w:rsidRDefault="00650A22">
            <w:pPr>
              <w:numPr>
                <w:ilvl w:val="0"/>
                <w:numId w:val="7"/>
              </w:numPr>
              <w:tabs>
                <w:tab w:val="left" w:pos="0"/>
                <w:tab w:val="left" w:pos="598"/>
                <w:tab w:val="left" w:pos="3007"/>
                <w:tab w:val="left" w:pos="3433"/>
              </w:tabs>
              <w:spacing w:after="0" w:line="288" w:lineRule="auto"/>
              <w:ind w:left="3716" w:hanging="3685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Indonesia – Prancis</w:t>
            </w: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34F73F18" w14:textId="77777777" w:rsidR="00650A22" w:rsidRPr="007C6648" w:rsidRDefault="00650A22">
            <w:pPr>
              <w:numPr>
                <w:ilvl w:val="0"/>
                <w:numId w:val="7"/>
              </w:numPr>
              <w:tabs>
                <w:tab w:val="left" w:pos="0"/>
                <w:tab w:val="left" w:pos="598"/>
                <w:tab w:val="left" w:pos="3007"/>
                <w:tab w:val="left" w:pos="3433"/>
              </w:tabs>
              <w:spacing w:after="0" w:line="288" w:lineRule="auto"/>
              <w:ind w:left="3716" w:hanging="3685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Indonesia – Mandarin</w:t>
            </w: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0C3C4F91" w14:textId="77777777" w:rsidR="00650A22" w:rsidRPr="007C6648" w:rsidRDefault="00650A22">
            <w:pPr>
              <w:numPr>
                <w:ilvl w:val="0"/>
                <w:numId w:val="7"/>
              </w:numPr>
              <w:tabs>
                <w:tab w:val="left" w:pos="0"/>
                <w:tab w:val="left" w:pos="598"/>
                <w:tab w:val="left" w:pos="3007"/>
                <w:tab w:val="left" w:pos="3433"/>
              </w:tabs>
              <w:spacing w:after="0" w:line="288" w:lineRule="auto"/>
              <w:ind w:left="3716" w:hanging="3685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Indonesia – Jepang</w:t>
            </w: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ab/>
            </w:r>
            <w:r w:rsidR="005D2928"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00C52AF9" w14:textId="77777777" w:rsidR="005D2928" w:rsidRPr="007C6648" w:rsidRDefault="005D2928">
            <w:pPr>
              <w:numPr>
                <w:ilvl w:val="0"/>
                <w:numId w:val="7"/>
              </w:numPr>
              <w:tabs>
                <w:tab w:val="left" w:pos="0"/>
                <w:tab w:val="left" w:pos="598"/>
                <w:tab w:val="left" w:pos="3007"/>
                <w:tab w:val="left" w:pos="3433"/>
              </w:tabs>
              <w:spacing w:after="0" w:line="288" w:lineRule="auto"/>
              <w:ind w:left="3716" w:hanging="3685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 xml:space="preserve">Rusia – Indonesia </w:t>
            </w: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ab/>
            </w:r>
            <w:r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  <w:p w14:paraId="270E35E6" w14:textId="77777777" w:rsidR="005D2928" w:rsidRPr="007C6648" w:rsidRDefault="005D2928">
            <w:pPr>
              <w:numPr>
                <w:ilvl w:val="0"/>
                <w:numId w:val="7"/>
              </w:numPr>
              <w:tabs>
                <w:tab w:val="left" w:pos="0"/>
                <w:tab w:val="left" w:pos="598"/>
                <w:tab w:val="left" w:pos="3007"/>
                <w:tab w:val="left" w:pos="3433"/>
              </w:tabs>
              <w:spacing w:after="0" w:line="288" w:lineRule="auto"/>
              <w:ind w:left="3716" w:hanging="3685"/>
              <w:jc w:val="both"/>
              <w:rPr>
                <w:rFonts w:ascii="Fira Sans" w:hAnsi="Fira Sans"/>
                <w:b/>
                <w:bCs/>
                <w:color w:val="0000CC"/>
                <w:lang w:val="id-ID"/>
              </w:rPr>
            </w:pP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>Korea – Indonesia</w:t>
            </w:r>
            <w:r w:rsidRPr="007C6648">
              <w:rPr>
                <w:rFonts w:ascii="Fira Sans" w:hAnsi="Fira Sans"/>
                <w:b/>
                <w:bCs/>
                <w:color w:val="0000CC"/>
                <w:lang w:val="id-ID"/>
              </w:rPr>
              <w:tab/>
            </w:r>
            <w:r w:rsidRPr="007C6648">
              <w:rPr>
                <w:rFonts w:ascii="Fira Sans" w:hAnsi="Fira Sans"/>
                <w:b/>
                <w:bCs/>
                <w:lang w:val="id-ID"/>
              </w:rPr>
              <w:t>(Umum)</w:t>
            </w:r>
          </w:p>
        </w:tc>
      </w:tr>
    </w:tbl>
    <w:p w14:paraId="331F6F6D" w14:textId="77777777" w:rsidR="000C4051" w:rsidRPr="007C6648" w:rsidRDefault="000C4051" w:rsidP="00D8698E">
      <w:pPr>
        <w:tabs>
          <w:tab w:val="left" w:pos="0"/>
          <w:tab w:val="left" w:pos="1418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58028210" w14:textId="77777777" w:rsidR="00581F96" w:rsidRPr="007C6648" w:rsidRDefault="00581F96" w:rsidP="00581F96">
      <w:pPr>
        <w:pStyle w:val="ListParagraph"/>
        <w:spacing w:after="0" w:line="288" w:lineRule="auto"/>
        <w:ind w:left="540" w:hanging="540"/>
        <w:jc w:val="both"/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</w:pPr>
      <w:r w:rsidRPr="007C6648"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  <w:t>*mohon diperhatikan pilihan arah bahasa yang diujikan dalam TSN HPI 202</w:t>
      </w:r>
      <w:r w:rsidR="002D7A05" w:rsidRPr="007C6648"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  <w:t>3</w:t>
      </w:r>
      <w:r w:rsidRPr="007C6648"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  <w:t xml:space="preserve"> </w:t>
      </w:r>
      <w:r w:rsidR="0075726A" w:rsidRPr="007C6648"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  <w:t>ini</w:t>
      </w:r>
    </w:p>
    <w:p w14:paraId="73447501" w14:textId="77777777" w:rsidR="000C4051" w:rsidRPr="007C6648" w:rsidRDefault="000C4051" w:rsidP="00D8698E">
      <w:pPr>
        <w:tabs>
          <w:tab w:val="left" w:pos="0"/>
          <w:tab w:val="left" w:pos="1418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2449955C" w14:textId="77777777" w:rsidR="00E5315A" w:rsidRPr="007C6648" w:rsidRDefault="00E5315A" w:rsidP="00D8698E">
      <w:pPr>
        <w:tabs>
          <w:tab w:val="left" w:pos="0"/>
          <w:tab w:val="left" w:pos="1418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35F3B6C6" w14:textId="77777777" w:rsidR="00D521A7" w:rsidRPr="007C6648" w:rsidRDefault="00D521A7" w:rsidP="0075726A">
      <w:pPr>
        <w:tabs>
          <w:tab w:val="left" w:pos="0"/>
          <w:tab w:val="left" w:pos="1418"/>
          <w:tab w:val="left" w:pos="3119"/>
          <w:tab w:val="left" w:pos="3969"/>
          <w:tab w:val="left" w:pos="4253"/>
        </w:tabs>
        <w:spacing w:after="0" w:line="288" w:lineRule="auto"/>
        <w:jc w:val="both"/>
        <w:rPr>
          <w:rFonts w:ascii="Fira Sans" w:hAnsi="Fira Sans"/>
          <w:bCs/>
          <w:lang w:val="id-ID"/>
        </w:rPr>
      </w:pPr>
    </w:p>
    <w:p w14:paraId="61B7A74A" w14:textId="77777777" w:rsidR="00C63C5C" w:rsidRPr="007C6648" w:rsidRDefault="00C63C5C" w:rsidP="0075726A">
      <w:pPr>
        <w:tabs>
          <w:tab w:val="left" w:pos="0"/>
          <w:tab w:val="left" w:pos="1418"/>
          <w:tab w:val="left" w:pos="3119"/>
          <w:tab w:val="left" w:pos="3969"/>
          <w:tab w:val="left" w:pos="4253"/>
        </w:tabs>
        <w:spacing w:after="0" w:line="288" w:lineRule="auto"/>
        <w:jc w:val="both"/>
        <w:rPr>
          <w:rFonts w:ascii="Fira Sans" w:hAnsi="Fira Sans"/>
          <w:bCs/>
          <w:lang w:val="id-ID"/>
        </w:rPr>
      </w:pPr>
      <w:r w:rsidRPr="007C6648">
        <w:rPr>
          <w:rFonts w:ascii="Fira Sans" w:hAnsi="Fira Sans"/>
          <w:bCs/>
          <w:lang w:val="id-ID"/>
        </w:rPr>
        <w:t>Kategori Tes:</w:t>
      </w:r>
      <w:r w:rsidRPr="007C6648">
        <w:rPr>
          <w:rFonts w:ascii="Fira Sans" w:hAnsi="Fira Sans"/>
          <w:bCs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5275579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bCs/>
          <w:lang w:val="id-ID"/>
        </w:rPr>
        <w:t>TSN Umum</w:t>
      </w:r>
    </w:p>
    <w:p w14:paraId="5D99A829" w14:textId="77777777" w:rsidR="00C63C5C" w:rsidRPr="007C6648" w:rsidRDefault="00C63C5C" w:rsidP="00D8698E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/>
          <w:bCs/>
          <w:i/>
          <w:sz w:val="18"/>
          <w:szCs w:val="18"/>
          <w:lang w:val="id-ID"/>
        </w:rPr>
        <w:t>(pilih yang sesuai)</w:t>
      </w:r>
      <w:r w:rsidRPr="007C6648">
        <w:rPr>
          <w:rFonts w:ascii="Fira Sans" w:hAnsi="Fira Sans"/>
          <w:bCs/>
          <w:lang w:val="id-ID"/>
        </w:rPr>
        <w:tab/>
      </w:r>
      <w:r w:rsidRPr="007C6648">
        <w:rPr>
          <w:rFonts w:ascii="Fira Sans" w:hAnsi="Fira Sans"/>
          <w:bCs/>
          <w:lang w:val="id-ID"/>
        </w:rPr>
        <w:tab/>
      </w:r>
      <w:sdt>
        <w:sdtPr>
          <w:rPr>
            <w:rFonts w:ascii="Fira Sans" w:hAnsi="Fira Sans"/>
            <w:lang w:val="id-ID"/>
          </w:rPr>
          <w:id w:val="6705299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lang w:val="id-ID"/>
        </w:rPr>
        <w:t xml:space="preserve">Inggris </w:t>
      </w:r>
      <w:r w:rsidR="002A792D" w:rsidRPr="007C6648">
        <w:rPr>
          <w:rFonts w:ascii="Fira Sans" w:hAnsi="Fira Sans"/>
          <w:lang w:val="id-ID"/>
        </w:rPr>
        <w:t xml:space="preserve">– </w:t>
      </w:r>
      <w:r w:rsidRPr="007C6648">
        <w:rPr>
          <w:rFonts w:ascii="Fira Sans" w:hAnsi="Fira Sans"/>
          <w:lang w:val="id-ID"/>
        </w:rPr>
        <w:t>Indonesia</w:t>
      </w:r>
      <w:r w:rsidRPr="007C6648">
        <w:rPr>
          <w:rFonts w:ascii="Fira Sans" w:hAnsi="Fira Sans" w:cs="Calibri"/>
          <w:noProof/>
          <w:lang w:val="id-ID"/>
        </w:rPr>
        <w:tab/>
      </w:r>
      <w:r w:rsidR="009A04DE"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2128160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650A22" w:rsidRPr="007C6648">
        <w:rPr>
          <w:rFonts w:ascii="Fira Sans" w:hAnsi="Fira Sans"/>
          <w:lang w:val="id-ID"/>
        </w:rPr>
        <w:t xml:space="preserve">Rusia </w:t>
      </w:r>
      <w:r w:rsidR="0075726A" w:rsidRPr="007C6648">
        <w:rPr>
          <w:rFonts w:ascii="Fira Sans" w:hAnsi="Fira Sans"/>
          <w:lang w:val="id-ID"/>
        </w:rPr>
        <w:t>– Indonesia</w:t>
      </w:r>
    </w:p>
    <w:p w14:paraId="6AD50469" w14:textId="77777777" w:rsidR="00874DC6" w:rsidRPr="007C6648" w:rsidRDefault="00874DC6" w:rsidP="00D8698E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17454548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2D51DB" w:rsidRPr="007C6648">
        <w:rPr>
          <w:rFonts w:ascii="Fira Sans" w:hAnsi="Fira Sans"/>
          <w:lang w:val="id-ID"/>
        </w:rPr>
        <w:t>Prancis</w:t>
      </w:r>
      <w:r w:rsidRPr="007C6648">
        <w:rPr>
          <w:rFonts w:ascii="Fira Sans" w:hAnsi="Fira Sans"/>
          <w:lang w:val="id-ID"/>
        </w:rPr>
        <w:t xml:space="preserve"> </w:t>
      </w:r>
      <w:r w:rsidR="002A792D" w:rsidRPr="007C6648">
        <w:rPr>
          <w:rFonts w:ascii="Fira Sans" w:hAnsi="Fira Sans"/>
          <w:lang w:val="id-ID"/>
        </w:rPr>
        <w:t xml:space="preserve">– </w:t>
      </w:r>
      <w:r w:rsidRPr="007C6648">
        <w:rPr>
          <w:rFonts w:ascii="Fira Sans" w:hAnsi="Fira Sans"/>
          <w:lang w:val="id-ID"/>
        </w:rPr>
        <w:t>Indonesia</w:t>
      </w:r>
      <w:r w:rsidRPr="007C6648">
        <w:rPr>
          <w:rFonts w:ascii="Fira Sans" w:hAnsi="Fira Sans" w:cs="Calibri"/>
          <w:noProof/>
          <w:lang w:val="id-ID"/>
        </w:rPr>
        <w:tab/>
      </w:r>
      <w:r w:rsidR="009A04DE"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390650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650A22" w:rsidRPr="007C6648">
        <w:rPr>
          <w:rFonts w:ascii="Fira Sans" w:hAnsi="Fira Sans"/>
          <w:lang w:val="id-ID"/>
        </w:rPr>
        <w:t>Korea</w:t>
      </w:r>
      <w:r w:rsidR="0075726A" w:rsidRPr="007C6648">
        <w:rPr>
          <w:rFonts w:ascii="Fira Sans" w:hAnsi="Fira Sans"/>
          <w:lang w:val="id-ID"/>
        </w:rPr>
        <w:t xml:space="preserve"> – Indonesia</w:t>
      </w:r>
    </w:p>
    <w:p w14:paraId="09170FFB" w14:textId="75FA9E9D" w:rsidR="0023653C" w:rsidRPr="007C6648" w:rsidRDefault="009A04DE" w:rsidP="00D8698E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589241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AB05BB" w:rsidRPr="007C6648">
        <w:rPr>
          <w:rFonts w:ascii="Fira Sans" w:hAnsi="Fira Sans"/>
          <w:lang w:val="id-ID"/>
        </w:rPr>
        <w:t>Jerman – Indonesia</w:t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913078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7C6648">
        <w:rPr>
          <w:rFonts w:ascii="Fira Sans" w:hAnsi="Fira Sans"/>
          <w:lang w:val="id-ID"/>
        </w:rPr>
        <w:t>Indonesia</w:t>
      </w:r>
      <w:r w:rsidR="0075726A" w:rsidRPr="007C6648">
        <w:rPr>
          <w:rFonts w:ascii="Fira Sans" w:hAnsi="Fira Sans"/>
          <w:lang w:val="id-ID"/>
        </w:rPr>
        <w:t xml:space="preserve"> – </w:t>
      </w:r>
      <w:r w:rsidR="002E17B8" w:rsidRPr="007C6648">
        <w:rPr>
          <w:rFonts w:ascii="Fira Sans" w:hAnsi="Fira Sans"/>
          <w:lang w:val="id-ID"/>
        </w:rPr>
        <w:t>Inggris</w:t>
      </w:r>
    </w:p>
    <w:p w14:paraId="54CCCFF2" w14:textId="77777777" w:rsidR="002D51DB" w:rsidRPr="007C6648" w:rsidRDefault="002D51DB" w:rsidP="002D51DB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/>
          <w:lang w:val="id-ID"/>
        </w:rPr>
        <w:tab/>
      </w:r>
      <w:r w:rsidRPr="007C6648">
        <w:rPr>
          <w:rFonts w:ascii="Fira Sans" w:hAnsi="Fira Sans"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1919517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AB05BB" w:rsidRPr="007C6648">
        <w:rPr>
          <w:rFonts w:ascii="Fira Sans" w:hAnsi="Fira Sans"/>
          <w:lang w:val="id-ID"/>
        </w:rPr>
        <w:t>Mandarin – Indonesia</w:t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416214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75726A" w:rsidRPr="007C6648">
        <w:rPr>
          <w:rFonts w:ascii="Fira Sans" w:hAnsi="Fira Sans"/>
          <w:lang w:val="id-ID"/>
        </w:rPr>
        <w:t xml:space="preserve">Indonesia – </w:t>
      </w:r>
      <w:r w:rsidR="002E17B8" w:rsidRPr="007C6648">
        <w:rPr>
          <w:rFonts w:ascii="Fira Sans" w:hAnsi="Fira Sans"/>
          <w:lang w:val="id-ID"/>
        </w:rPr>
        <w:t>Prancis</w:t>
      </w:r>
    </w:p>
    <w:p w14:paraId="505266DB" w14:textId="77777777" w:rsidR="002D51DB" w:rsidRPr="007C6648" w:rsidRDefault="002D51DB" w:rsidP="002D51DB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825198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75726A" w:rsidRPr="007C6648">
        <w:rPr>
          <w:rFonts w:ascii="Fira Sans" w:hAnsi="Fira Sans"/>
          <w:lang w:val="id-ID"/>
        </w:rPr>
        <w:t>Arab – Indonesia</w:t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404189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75726A" w:rsidRPr="007C6648">
        <w:rPr>
          <w:rFonts w:ascii="Fira Sans" w:hAnsi="Fira Sans"/>
          <w:lang w:val="id-ID"/>
        </w:rPr>
        <w:t xml:space="preserve">Indonesia – </w:t>
      </w:r>
      <w:r w:rsidR="002E17B8" w:rsidRPr="007C6648">
        <w:rPr>
          <w:rFonts w:ascii="Fira Sans" w:hAnsi="Fira Sans"/>
          <w:lang w:val="id-ID"/>
        </w:rPr>
        <w:t>Mandarin</w:t>
      </w:r>
    </w:p>
    <w:p w14:paraId="0440C7A3" w14:textId="77777777" w:rsidR="00C63C5C" w:rsidRPr="007C6648" w:rsidRDefault="00371BBF" w:rsidP="002A792D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023011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="0075726A" w:rsidRPr="007C6648">
        <w:rPr>
          <w:rFonts w:ascii="Fira Sans" w:hAnsi="Fira Sans"/>
          <w:lang w:val="id-ID"/>
        </w:rPr>
        <w:t>Jepang – Indonesia</w:t>
      </w:r>
      <w:r w:rsidRPr="007C6648">
        <w:rPr>
          <w:rFonts w:ascii="Fira Sans" w:hAnsi="Fira Sans" w:cs="Calibri"/>
          <w:noProof/>
          <w:lang w:val="id-ID"/>
        </w:rPr>
        <w:tab/>
      </w:r>
      <w:r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18750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="00650523" w:rsidRPr="007C6648">
        <w:rPr>
          <w:rFonts w:ascii="Fira Sans" w:hAnsi="Fira Sans" w:cs="Calibri"/>
          <w:noProof/>
          <w:lang w:val="id-ID"/>
        </w:rPr>
        <w:t xml:space="preserve">   </w:t>
      </w:r>
      <w:r w:rsidR="002A792D" w:rsidRPr="007C6648">
        <w:rPr>
          <w:rFonts w:ascii="Fira Sans" w:hAnsi="Fira Sans"/>
          <w:lang w:val="id-ID"/>
        </w:rPr>
        <w:t>Indonesia</w:t>
      </w:r>
      <w:r w:rsidR="00650523" w:rsidRPr="007C6648">
        <w:rPr>
          <w:rFonts w:ascii="Fira Sans" w:hAnsi="Fira Sans"/>
          <w:lang w:val="id-ID"/>
        </w:rPr>
        <w:t xml:space="preserve"> </w:t>
      </w:r>
      <w:r w:rsidR="002A792D" w:rsidRPr="007C6648">
        <w:rPr>
          <w:rFonts w:ascii="Fira Sans" w:hAnsi="Fira Sans"/>
          <w:lang w:val="id-ID"/>
        </w:rPr>
        <w:t xml:space="preserve">– </w:t>
      </w:r>
      <w:r w:rsidR="002E17B8" w:rsidRPr="007C6648">
        <w:rPr>
          <w:rFonts w:ascii="Fira Sans" w:hAnsi="Fira Sans"/>
          <w:lang w:val="id-ID"/>
        </w:rPr>
        <w:t>Jepang</w:t>
      </w:r>
    </w:p>
    <w:p w14:paraId="44377728" w14:textId="77777777" w:rsidR="00C63C5C" w:rsidRPr="007C6648" w:rsidRDefault="00C63C5C" w:rsidP="00D8698E">
      <w:pPr>
        <w:tabs>
          <w:tab w:val="left" w:pos="0"/>
          <w:tab w:val="left" w:pos="1418"/>
          <w:tab w:val="left" w:pos="1985"/>
          <w:tab w:val="left" w:pos="3119"/>
          <w:tab w:val="left" w:pos="4253"/>
        </w:tabs>
        <w:spacing w:after="0" w:line="288" w:lineRule="auto"/>
        <w:jc w:val="both"/>
        <w:rPr>
          <w:rFonts w:ascii="Fira Sans" w:hAnsi="Fira Sans"/>
          <w:bCs/>
          <w:lang w:val="id-ID"/>
        </w:rPr>
      </w:pPr>
      <w:r w:rsidRPr="007C6648">
        <w:rPr>
          <w:rFonts w:ascii="Fira Sans" w:hAnsi="Fira Sans"/>
          <w:lang w:val="id-ID"/>
        </w:rPr>
        <w:tab/>
      </w:r>
      <w:r w:rsidRPr="007C6648">
        <w:rPr>
          <w:rFonts w:ascii="Fira Sans" w:hAnsi="Fira Sans"/>
          <w:lang w:val="id-ID"/>
        </w:rPr>
        <w:tab/>
      </w:r>
      <w:r w:rsidRPr="007C6648">
        <w:rPr>
          <w:rFonts w:ascii="Fira Sans" w:hAnsi="Fira Sans"/>
          <w:lang w:val="id-ID"/>
        </w:rPr>
        <w:tab/>
      </w:r>
      <w:sdt>
        <w:sdtPr>
          <w:rPr>
            <w:rFonts w:ascii="Fira Sans" w:hAnsi="Fira Sans"/>
            <w:lang w:val="id-ID"/>
          </w:rPr>
          <w:id w:val="809909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bCs/>
          <w:lang w:val="id-ID"/>
        </w:rPr>
        <w:t>TSN Hukum</w:t>
      </w:r>
    </w:p>
    <w:p w14:paraId="1EE30330" w14:textId="77777777" w:rsidR="00C63C5C" w:rsidRPr="007C6648" w:rsidRDefault="00C63C5C" w:rsidP="00D8698E">
      <w:pPr>
        <w:tabs>
          <w:tab w:val="left" w:pos="0"/>
          <w:tab w:val="left" w:pos="1418"/>
          <w:tab w:val="left" w:pos="1985"/>
          <w:tab w:val="left" w:pos="3544"/>
          <w:tab w:val="left" w:pos="4253"/>
          <w:tab w:val="left" w:pos="5954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7C6648">
        <w:rPr>
          <w:rFonts w:ascii="Fira Sans" w:hAnsi="Fira Sans"/>
          <w:bCs/>
          <w:lang w:val="id-ID"/>
        </w:rPr>
        <w:tab/>
      </w:r>
      <w:r w:rsidRPr="007C6648">
        <w:rPr>
          <w:rFonts w:ascii="Fira Sans" w:hAnsi="Fira Sans"/>
          <w:bCs/>
          <w:lang w:val="id-ID"/>
        </w:rPr>
        <w:tab/>
      </w:r>
      <w:r w:rsidRPr="007C6648">
        <w:rPr>
          <w:rFonts w:ascii="Fira Sans" w:hAnsi="Fira Sans"/>
          <w:bCs/>
          <w:lang w:val="id-ID"/>
        </w:rPr>
        <w:tab/>
      </w:r>
      <w:sdt>
        <w:sdtPr>
          <w:rPr>
            <w:rFonts w:ascii="Fira Sans" w:hAnsi="Fira Sans"/>
            <w:lang w:val="id-ID"/>
          </w:rPr>
          <w:id w:val="1096369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lang w:val="id-ID"/>
        </w:rPr>
        <w:t xml:space="preserve">Inggris </w:t>
      </w:r>
      <w:r w:rsidR="002A792D" w:rsidRPr="007C6648">
        <w:rPr>
          <w:rFonts w:ascii="Fira Sans" w:hAnsi="Fira Sans"/>
          <w:lang w:val="id-ID"/>
        </w:rPr>
        <w:t xml:space="preserve">– </w:t>
      </w:r>
      <w:r w:rsidRPr="007C6648">
        <w:rPr>
          <w:rFonts w:ascii="Fira Sans" w:hAnsi="Fira Sans"/>
          <w:lang w:val="id-ID"/>
        </w:rPr>
        <w:t>Indonesia</w:t>
      </w:r>
      <w:r w:rsidRPr="007C6648">
        <w:rPr>
          <w:rFonts w:ascii="Fira Sans" w:hAnsi="Fira Sans" w:cs="Calibri"/>
          <w:noProof/>
          <w:lang w:val="id-ID"/>
        </w:rPr>
        <w:tab/>
      </w:r>
      <w:r w:rsidR="002E17B8" w:rsidRPr="007C6648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36266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15A" w:rsidRPr="007C6648">
            <w:rPr>
              <w:rFonts w:ascii="MS Gothic" w:eastAsia="MS Gothic" w:hAnsi="MS Gothic"/>
              <w:lang w:val="id-ID"/>
            </w:rPr>
            <w:t>☐</w:t>
          </w:r>
        </w:sdtContent>
      </w:sdt>
      <w:r w:rsidRPr="007C6648">
        <w:rPr>
          <w:rFonts w:ascii="Fira Sans" w:hAnsi="Fira Sans" w:cs="Calibri"/>
          <w:noProof/>
          <w:lang w:val="id-ID"/>
        </w:rPr>
        <w:t xml:space="preserve">   </w:t>
      </w:r>
      <w:r w:rsidRPr="007C6648">
        <w:rPr>
          <w:rFonts w:ascii="Fira Sans" w:hAnsi="Fira Sans"/>
          <w:lang w:val="id-ID"/>
        </w:rPr>
        <w:t xml:space="preserve">Indonesia </w:t>
      </w:r>
      <w:r w:rsidR="002A792D" w:rsidRPr="007C6648">
        <w:rPr>
          <w:rFonts w:ascii="Fira Sans" w:hAnsi="Fira Sans"/>
          <w:lang w:val="id-ID"/>
        </w:rPr>
        <w:t xml:space="preserve">– </w:t>
      </w:r>
      <w:r w:rsidRPr="007C6648">
        <w:rPr>
          <w:rFonts w:ascii="Fira Sans" w:hAnsi="Fira Sans"/>
          <w:lang w:val="id-ID"/>
        </w:rPr>
        <w:t>Inggris</w:t>
      </w:r>
    </w:p>
    <w:p w14:paraId="05FE111F" w14:textId="77777777" w:rsidR="00C63C5C" w:rsidRPr="007C6648" w:rsidRDefault="00C63C5C" w:rsidP="00D8698E">
      <w:pPr>
        <w:tabs>
          <w:tab w:val="left" w:pos="0"/>
          <w:tab w:val="left" w:pos="1418"/>
          <w:tab w:val="left" w:pos="1985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0EFDC0F9" w14:textId="77777777" w:rsidR="007C6648" w:rsidRPr="007C6648" w:rsidRDefault="007C6648" w:rsidP="00D82656">
      <w:pPr>
        <w:tabs>
          <w:tab w:val="left" w:pos="0"/>
          <w:tab w:val="left" w:pos="1418"/>
          <w:tab w:val="left" w:pos="1985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060D4AE4" w14:textId="62E89089" w:rsidR="00C63C5C" w:rsidRPr="007C6648" w:rsidRDefault="00C63C5C" w:rsidP="00D82656">
      <w:pPr>
        <w:tabs>
          <w:tab w:val="left" w:pos="0"/>
          <w:tab w:val="left" w:pos="1418"/>
          <w:tab w:val="left" w:pos="1985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i/>
          <w:sz w:val="20"/>
          <w:szCs w:val="20"/>
          <w:lang w:val="id-ID"/>
        </w:rPr>
      </w:pPr>
      <w:r w:rsidRPr="007C6648">
        <w:rPr>
          <w:rFonts w:ascii="Fira Sans" w:hAnsi="Fira Sans"/>
          <w:lang w:val="id-ID"/>
        </w:rPr>
        <w:t>Dengan menandatangani formulir pendaftaran ini, saya berjanji dan menegaskan kesediaan saya untuk: (1) senantiasa mematuhi tata cara dan tata tertib TSN yang telah ditetapkan oleh HPI, serta (2) menerima hasil ujian yang diumumkan oleh Komite Kompetensi dan Sertifikasi (KKS) HPI.</w:t>
      </w:r>
    </w:p>
    <w:p w14:paraId="46FEB284" w14:textId="77777777" w:rsidR="004F59D7" w:rsidRPr="007C6648" w:rsidRDefault="004F59D7">
      <w:pPr>
        <w:rPr>
          <w:rFonts w:ascii="Fira Sans" w:hAnsi="Fira Sans"/>
          <w:lang w:val="id-ID"/>
        </w:rPr>
      </w:pPr>
    </w:p>
    <w:p w14:paraId="5BE10779" w14:textId="77777777" w:rsidR="007C6648" w:rsidRPr="007C6648" w:rsidRDefault="007C6648">
      <w:pPr>
        <w:rPr>
          <w:rFonts w:ascii="Fira Sans" w:hAnsi="Fira Sans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5"/>
        <w:gridCol w:w="4505"/>
      </w:tblGrid>
      <w:tr w:rsidR="00D82656" w:rsidRPr="007C6648" w14:paraId="0705530F" w14:textId="77777777" w:rsidTr="00B055FF">
        <w:tc>
          <w:tcPr>
            <w:tcW w:w="4505" w:type="dxa"/>
          </w:tcPr>
          <w:p w14:paraId="663B4304" w14:textId="77777777" w:rsidR="00D82656" w:rsidRPr="007C6648" w:rsidRDefault="00000000" w:rsidP="00B055FF">
            <w:pPr>
              <w:tabs>
                <w:tab w:val="left" w:pos="0"/>
                <w:tab w:val="left" w:pos="1440"/>
                <w:tab w:val="left" w:pos="2930"/>
              </w:tabs>
              <w:spacing w:after="0" w:line="288" w:lineRule="auto"/>
              <w:jc w:val="both"/>
              <w:rPr>
                <w:rFonts w:ascii="Fira Sans" w:hAnsi="Fira Sans" w:cs="Calibri"/>
                <w:noProof/>
                <w:lang w:val="id-ID"/>
              </w:rPr>
            </w:pPr>
            <w:sdt>
              <w:sdtPr>
                <w:rPr>
                  <w:rFonts w:ascii="Fira Sans" w:hAnsi="Fira Sans" w:cs="Calibri"/>
                  <w:noProof/>
                  <w:lang w:val="id-ID"/>
                </w:rPr>
                <w:id w:val="-1288975514"/>
                <w:showingPlcHdr/>
                <w:picture/>
              </w:sdtPr>
              <w:sdtContent>
                <w:r w:rsidR="00D82656" w:rsidRPr="007C6648">
                  <w:rPr>
                    <w:rFonts w:ascii="Fira Sans" w:hAnsi="Fira Sans" w:cs="Calibri"/>
                    <w:noProof/>
                    <w:lang w:val="id-ID"/>
                  </w:rPr>
                  <w:drawing>
                    <wp:inline distT="0" distB="0" distL="0" distR="0" wp14:anchorId="72500AB6" wp14:editId="03B7E507">
                      <wp:extent cx="1352550" cy="1352550"/>
                      <wp:effectExtent l="0" t="0" r="0" b="0"/>
                      <wp:docPr id="2" name="Picture 1" descr="A picture containing white, design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 descr="A picture containing white, design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52550" cy="1352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D82656" w:rsidRPr="007C6648">
              <w:rPr>
                <w:rFonts w:ascii="Fira Sans" w:hAnsi="Fira Sans" w:cs="Calibri"/>
                <w:noProof/>
                <w:lang w:val="id-ID"/>
              </w:rPr>
              <w:tab/>
            </w:r>
          </w:p>
          <w:p w14:paraId="0A86D29D" w14:textId="77777777" w:rsidR="00D82656" w:rsidRPr="007C6648" w:rsidRDefault="00D82656" w:rsidP="00B055FF">
            <w:pPr>
              <w:tabs>
                <w:tab w:val="left" w:pos="0"/>
                <w:tab w:val="left" w:pos="1440"/>
                <w:tab w:val="left" w:pos="2930"/>
              </w:tabs>
              <w:spacing w:after="0" w:line="288" w:lineRule="auto"/>
              <w:rPr>
                <w:rFonts w:ascii="Fira Sans" w:hAnsi="Fira Sans" w:cs="Calibri"/>
                <w:noProof/>
                <w:lang w:val="id-ID"/>
              </w:rPr>
            </w:pPr>
            <w:r w:rsidRPr="007C6648">
              <w:rPr>
                <w:rFonts w:ascii="Fira Sans" w:hAnsi="Fira Sans" w:cs="Calibri"/>
                <w:i/>
                <w:noProof/>
                <w:sz w:val="18"/>
                <w:szCs w:val="18"/>
                <w:lang w:val="id-ID"/>
              </w:rPr>
              <w:t>(Sisipkan foto dalam format jpg/png</w:t>
            </w:r>
            <w:r w:rsidRPr="007C6648">
              <w:rPr>
                <w:rFonts w:ascii="Fira Sans" w:hAnsi="Fira Sans" w:cs="Calibri"/>
                <w:i/>
                <w:noProof/>
                <w:sz w:val="18"/>
                <w:szCs w:val="18"/>
                <w:lang w:val="id-ID"/>
              </w:rPr>
              <w:br/>
              <w:t>dengan ukuran maksimal 200 Kb.)</w:t>
            </w:r>
          </w:p>
        </w:tc>
        <w:tc>
          <w:tcPr>
            <w:tcW w:w="4505" w:type="dxa"/>
          </w:tcPr>
          <w:sdt>
            <w:sdtPr>
              <w:rPr>
                <w:rFonts w:ascii="Fira Sans" w:hAnsi="Fira Sans" w:cs="Calibri"/>
                <w:noProof/>
                <w:lang w:val="id-ID"/>
              </w:rPr>
              <w:alias w:val="Tuliskan Nama Kota dan Tanggal"/>
              <w:tag w:val="Tuliskan Nama Kota dan Tanggal"/>
              <w:id w:val="-1312950637"/>
              <w:placeholder>
                <w:docPart w:val="E18C13B183C3453D9B2B270F915D6725"/>
              </w:placeholder>
              <w:showingPlcHdr/>
            </w:sdtPr>
            <w:sdtContent>
              <w:p w14:paraId="714A828F" w14:textId="77777777" w:rsidR="00D82656" w:rsidRPr="007C6648" w:rsidRDefault="00D82656" w:rsidP="00B055FF">
                <w:pPr>
                  <w:tabs>
                    <w:tab w:val="left" w:pos="0"/>
                    <w:tab w:val="left" w:pos="1440"/>
                    <w:tab w:val="left" w:pos="1985"/>
                    <w:tab w:val="left" w:pos="3686"/>
                    <w:tab w:val="left" w:pos="4253"/>
                  </w:tabs>
                  <w:spacing w:after="0" w:line="288" w:lineRule="auto"/>
                  <w:jc w:val="right"/>
                  <w:rPr>
                    <w:rFonts w:ascii="Fira Sans" w:hAnsi="Fira Sans" w:cs="Calibri"/>
                    <w:noProof/>
                    <w:lang w:val="id-ID"/>
                  </w:rPr>
                </w:pPr>
                <w:r w:rsidRPr="007C6648">
                  <w:rPr>
                    <w:rStyle w:val="PlaceholderText"/>
                    <w:lang w:val="id-ID"/>
                  </w:rPr>
                  <w:t>Click or tap here to enter text.</w:t>
                </w:r>
              </w:p>
            </w:sdtContent>
          </w:sdt>
          <w:sdt>
            <w:sdtPr>
              <w:rPr>
                <w:rFonts w:ascii="Fira Sans" w:hAnsi="Fira Sans" w:cs="Calibri"/>
                <w:noProof/>
                <w:lang w:val="id-ID"/>
              </w:rPr>
              <w:id w:val="-4294467"/>
              <w:showingPlcHdr/>
              <w:picture/>
            </w:sdtPr>
            <w:sdtContent>
              <w:p w14:paraId="527FAAA0" w14:textId="77777777" w:rsidR="00D82656" w:rsidRPr="007C6648" w:rsidRDefault="00D82656" w:rsidP="00B055FF">
                <w:pPr>
                  <w:tabs>
                    <w:tab w:val="left" w:pos="0"/>
                    <w:tab w:val="left" w:pos="1440"/>
                    <w:tab w:val="left" w:pos="1985"/>
                    <w:tab w:val="left" w:pos="3686"/>
                    <w:tab w:val="left" w:pos="4253"/>
                  </w:tabs>
                  <w:spacing w:after="0" w:line="288" w:lineRule="auto"/>
                  <w:jc w:val="right"/>
                  <w:rPr>
                    <w:rFonts w:ascii="Fira Sans" w:hAnsi="Fira Sans" w:cs="Calibri"/>
                    <w:noProof/>
                    <w:lang w:val="id-ID"/>
                  </w:rPr>
                </w:pPr>
                <w:r w:rsidRPr="007C6648">
                  <w:rPr>
                    <w:rFonts w:ascii="Fira Sans" w:hAnsi="Fira Sans" w:cs="Calibri"/>
                    <w:noProof/>
                    <w:lang w:val="id-ID"/>
                  </w:rPr>
                  <w:drawing>
                    <wp:inline distT="0" distB="0" distL="0" distR="0" wp14:anchorId="40D9E93A" wp14:editId="02D52BF1">
                      <wp:extent cx="1111250" cy="1111250"/>
                      <wp:effectExtent l="0" t="0" r="0" b="0"/>
                      <wp:docPr id="3" name="Picture 2" descr="A picture containing white, design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2" descr="A picture containing white, design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11250" cy="1111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6C18D93" w14:textId="77777777" w:rsidR="00D82656" w:rsidRPr="007C6648" w:rsidRDefault="00D82656" w:rsidP="00B055FF">
            <w:pPr>
              <w:tabs>
                <w:tab w:val="left" w:pos="0"/>
                <w:tab w:val="left" w:pos="1440"/>
                <w:tab w:val="left" w:pos="1985"/>
                <w:tab w:val="left" w:pos="3686"/>
                <w:tab w:val="left" w:pos="4253"/>
              </w:tabs>
              <w:spacing w:after="0" w:line="288" w:lineRule="auto"/>
              <w:jc w:val="right"/>
              <w:rPr>
                <w:rFonts w:ascii="Fira Sans" w:hAnsi="Fira Sans" w:cs="Calibri"/>
                <w:noProof/>
                <w:lang w:val="id-ID"/>
              </w:rPr>
            </w:pPr>
            <w:r w:rsidRPr="007C6648">
              <w:rPr>
                <w:rFonts w:ascii="Fira Sans" w:hAnsi="Fira Sans" w:cs="Calibri"/>
                <w:noProof/>
                <w:sz w:val="18"/>
                <w:szCs w:val="18"/>
                <w:lang w:val="id-ID"/>
              </w:rPr>
              <w:t>(Tanda Tangan)</w:t>
            </w:r>
          </w:p>
          <w:sdt>
            <w:sdtPr>
              <w:rPr>
                <w:rFonts w:ascii="Fira Sans" w:hAnsi="Fira Sans" w:cs="Calibri"/>
                <w:noProof/>
                <w:lang w:val="id-ID"/>
              </w:rPr>
              <w:alias w:val="Isi dengan Nama Lengkap"/>
              <w:tag w:val="Isi dengan Nama Lengkap"/>
              <w:id w:val="1145081919"/>
              <w:placeholder>
                <w:docPart w:val="E18C13B183C3453D9B2B270F915D6725"/>
              </w:placeholder>
              <w:showingPlcHdr/>
            </w:sdtPr>
            <w:sdtContent>
              <w:p w14:paraId="4A6104E3" w14:textId="77777777" w:rsidR="00D82656" w:rsidRPr="007C6648" w:rsidRDefault="00D82656" w:rsidP="00B055FF">
                <w:pPr>
                  <w:tabs>
                    <w:tab w:val="left" w:pos="0"/>
                    <w:tab w:val="left" w:pos="1440"/>
                    <w:tab w:val="left" w:pos="1985"/>
                    <w:tab w:val="left" w:pos="3686"/>
                    <w:tab w:val="left" w:pos="4253"/>
                  </w:tabs>
                  <w:spacing w:after="0" w:line="288" w:lineRule="auto"/>
                  <w:jc w:val="right"/>
                  <w:rPr>
                    <w:rFonts w:ascii="Fira Sans" w:hAnsi="Fira Sans" w:cs="Calibri"/>
                    <w:noProof/>
                    <w:lang w:val="id-ID"/>
                  </w:rPr>
                </w:pPr>
                <w:r w:rsidRPr="007C6648">
                  <w:rPr>
                    <w:rStyle w:val="PlaceholderText"/>
                    <w:lang w:val="id-ID"/>
                  </w:rPr>
                  <w:t>Click or tap here to enter text.</w:t>
                </w:r>
              </w:p>
            </w:sdtContent>
          </w:sdt>
        </w:tc>
      </w:tr>
    </w:tbl>
    <w:p w14:paraId="159D0ABE" w14:textId="77777777" w:rsidR="00D82656" w:rsidRPr="007C6648" w:rsidRDefault="00D82656">
      <w:pPr>
        <w:rPr>
          <w:rFonts w:ascii="Fira Sans" w:hAnsi="Fira Sans"/>
          <w:lang w:val="id-ID"/>
        </w:rPr>
      </w:pPr>
    </w:p>
    <w:sectPr w:rsidR="00D82656" w:rsidRPr="007C6648" w:rsidSect="00D521A7">
      <w:headerReference w:type="default" r:id="rId9"/>
      <w:footerReference w:type="default" r:id="rId10"/>
      <w:pgSz w:w="11900" w:h="16840"/>
      <w:pgMar w:top="24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F54DC" w14:textId="77777777" w:rsidR="009F425F" w:rsidRDefault="009F425F">
      <w:pPr>
        <w:spacing w:after="0" w:line="240" w:lineRule="auto"/>
      </w:pPr>
      <w:r>
        <w:separator/>
      </w:r>
    </w:p>
  </w:endnote>
  <w:endnote w:type="continuationSeparator" w:id="0">
    <w:p w14:paraId="191A65C4" w14:textId="77777777" w:rsidR="009F425F" w:rsidRDefault="009F42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C479" w14:textId="01D30F33" w:rsidR="00895CE1" w:rsidRDefault="00895CE1">
    <w:pPr>
      <w:pStyle w:val="Footer"/>
    </w:pPr>
    <w:r>
      <w:rPr>
        <w:rFonts w:ascii="Fira Sans" w:hAnsi="Fira Sans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FAB5BA" wp14:editId="7483F4C7">
              <wp:simplePos x="0" y="0"/>
              <wp:positionH relativeFrom="column">
                <wp:posOffset>-212725</wp:posOffset>
              </wp:positionH>
              <wp:positionV relativeFrom="paragraph">
                <wp:posOffset>-12656</wp:posOffset>
              </wp:positionV>
              <wp:extent cx="5899759" cy="388307"/>
              <wp:effectExtent l="0" t="0" r="0" b="0"/>
              <wp:wrapNone/>
              <wp:docPr id="1329675299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99759" cy="38830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0D48AA" w14:textId="0C565373" w:rsidR="00F618B7" w:rsidRDefault="00F618B7" w:rsidP="00F618B7"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*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Setelah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dilengkapi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mohon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kirimkan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formul</w:t>
                          </w:r>
                          <w:r w:rsidR="00BB4AF8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i</w:t>
                          </w:r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r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ini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bersama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dengan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bukti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bayar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Anda</w:t>
                          </w:r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melalui</w:t>
                          </w:r>
                          <w:proofErr w:type="spellEnd"/>
                          <w:r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br/>
                            <w:t xml:space="preserve">  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surel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ke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Pr="00CF2CCB">
                              <w:rPr>
                                <w:rStyle w:val="Hyperlink"/>
                                <w:rFonts w:ascii="Fira Sans" w:hAnsi="Fira Sans"/>
                                <w:i/>
                                <w:iCs/>
                                <w:sz w:val="18"/>
                                <w:szCs w:val="18"/>
                              </w:rPr>
                              <w:t>sekretariat@hpi.or.id</w:t>
                            </w:r>
                          </w:hyperlink>
                        </w:p>
                        <w:p w14:paraId="1B98E82E" w14:textId="75E7BB67" w:rsidR="00895CE1" w:rsidRDefault="00895CE1" w:rsidP="00895CE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FAB5B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16.75pt;margin-top:-1pt;width:464.55pt;height:30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" filled="f" stroked="f" strokeweight=".5pt">
              <v:textbox>
                <w:txbxContent>
                  <w:p w14:paraId="560D48AA" w14:textId="0C565373" w:rsidR="00F618B7" w:rsidRDefault="00F618B7" w:rsidP="00F618B7"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*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Setelah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dilengkapi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mohon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kirimkan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formul</w:t>
                    </w:r>
                    <w:r w:rsidR="00BB4AF8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i</w:t>
                    </w:r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r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ini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bersama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dengan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bukti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bayar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Anda</w:t>
                    </w:r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melalui</w:t>
                    </w:r>
                    <w:proofErr w:type="spellEnd"/>
                    <w:r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br/>
                      <w:t xml:space="preserve">  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surel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ke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hyperlink r:id="rId2" w:history="1">
                      <w:r w:rsidRPr="00CF2CCB">
                        <w:rPr>
                          <w:rStyle w:val="Hyperlink"/>
                          <w:rFonts w:ascii="Fira Sans" w:hAnsi="Fira Sans"/>
                          <w:i/>
                          <w:iCs/>
                          <w:sz w:val="18"/>
                          <w:szCs w:val="18"/>
                        </w:rPr>
                        <w:t>sekretariat@hpi.or.id</w:t>
                      </w:r>
                    </w:hyperlink>
                  </w:p>
                  <w:p w14:paraId="1B98E82E" w14:textId="75E7BB67" w:rsidR="00895CE1" w:rsidRDefault="00895CE1" w:rsidP="00895CE1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108FF" w14:textId="77777777" w:rsidR="009F425F" w:rsidRDefault="009F425F">
      <w:pPr>
        <w:spacing w:after="0" w:line="240" w:lineRule="auto"/>
      </w:pPr>
      <w:r>
        <w:separator/>
      </w:r>
    </w:p>
  </w:footnote>
  <w:footnote w:type="continuationSeparator" w:id="0">
    <w:p w14:paraId="09924FF1" w14:textId="77777777" w:rsidR="009F425F" w:rsidRDefault="009F42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025C0" w14:textId="57520D48" w:rsidR="00C826B1" w:rsidRPr="00E5315A" w:rsidRDefault="00895CE1" w:rsidP="00E5315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50D1BDC" wp14:editId="22E485C1">
          <wp:simplePos x="0" y="0"/>
          <wp:positionH relativeFrom="column">
            <wp:posOffset>-927100</wp:posOffset>
          </wp:positionH>
          <wp:positionV relativeFrom="paragraph">
            <wp:posOffset>-457200</wp:posOffset>
          </wp:positionV>
          <wp:extent cx="7560945" cy="10051415"/>
          <wp:effectExtent l="0" t="0" r="0" b="0"/>
          <wp:wrapNone/>
          <wp:docPr id="62689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68992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948"/>
                  <a:stretch/>
                </pic:blipFill>
                <pic:spPr bwMode="auto">
                  <a:xfrm>
                    <a:off x="0" y="0"/>
                    <a:ext cx="7560945" cy="10051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21A7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BFDC79" wp14:editId="01D46A1D">
              <wp:simplePos x="0" y="0"/>
              <wp:positionH relativeFrom="column">
                <wp:posOffset>1083945</wp:posOffset>
              </wp:positionH>
              <wp:positionV relativeFrom="paragraph">
                <wp:posOffset>410033</wp:posOffset>
              </wp:positionV>
              <wp:extent cx="4738255" cy="537130"/>
              <wp:effectExtent l="0" t="0" r="0" b="0"/>
              <wp:wrapNone/>
              <wp:docPr id="187024488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8255" cy="5371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1F69BC" w14:textId="77777777" w:rsidR="00D521A7" w:rsidRPr="00403F41" w:rsidRDefault="00D521A7" w:rsidP="00D521A7">
                          <w:pPr>
                            <w:rPr>
                              <w:rFonts w:ascii="Fira Sans" w:hAnsi="Fira Sans"/>
                              <w:b/>
                              <w:bCs/>
                              <w:sz w:val="24"/>
                              <w:szCs w:val="24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403F41">
                            <w:rPr>
                              <w:rFonts w:ascii="Fira Sans" w:hAnsi="Fira Sans"/>
                              <w:b/>
                              <w:bCs/>
                              <w:sz w:val="24"/>
                              <w:szCs w:val="24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FORMULIR PENDAFTARAN TES SERTIFIKASI NASIONAL TAHUN 2023 HIMPUNAN PENERJEMAH INDONESIA UNTUK </w:t>
                          </w:r>
                          <w:r>
                            <w:rPr>
                              <w:rFonts w:ascii="Fira Sans" w:hAnsi="Fira Sans"/>
                              <w:b/>
                              <w:bCs/>
                              <w:sz w:val="24"/>
                              <w:szCs w:val="24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ENERJEMA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BFDC79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85.35pt;margin-top:32.3pt;width:373.1pt;height:42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" filled="f" stroked="f" strokeweight=".5pt">
              <v:textbox>
                <w:txbxContent>
                  <w:p w14:paraId="611F69BC" w14:textId="77777777" w:rsidR="00D521A7" w:rsidRPr="00403F41" w:rsidRDefault="00D521A7" w:rsidP="00D521A7">
                    <w:pPr>
                      <w:rPr>
                        <w:rFonts w:ascii="Fira Sans" w:hAnsi="Fira Sans"/>
                        <w:b/>
                        <w:bCs/>
                        <w:sz w:val="24"/>
                        <w:szCs w:val="24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403F41">
                      <w:rPr>
                        <w:rFonts w:ascii="Fira Sans" w:hAnsi="Fira Sans"/>
                        <w:b/>
                        <w:bCs/>
                        <w:sz w:val="24"/>
                        <w:szCs w:val="24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FORMULIR PENDAFTARAN TES SERTIFIKASI NASIONAL TAHUN 2023 HIMPUNAN PENERJEMAH INDONESIA UNTUK </w:t>
                    </w:r>
                    <w:r>
                      <w:rPr>
                        <w:rFonts w:ascii="Fira Sans" w:hAnsi="Fira Sans"/>
                        <w:b/>
                        <w:bCs/>
                        <w:sz w:val="24"/>
                        <w:szCs w:val="24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ENERJEMAH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7B09"/>
    <w:multiLevelType w:val="hybridMultilevel"/>
    <w:tmpl w:val="FBAA7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658AD"/>
    <w:multiLevelType w:val="hybridMultilevel"/>
    <w:tmpl w:val="2364027A"/>
    <w:lvl w:ilvl="0" w:tplc="6C1030E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672F5B"/>
    <w:multiLevelType w:val="hybridMultilevel"/>
    <w:tmpl w:val="6F6AC0D6"/>
    <w:lvl w:ilvl="0" w:tplc="8E5AB0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90751A"/>
    <w:multiLevelType w:val="hybridMultilevel"/>
    <w:tmpl w:val="AD0AED0C"/>
    <w:lvl w:ilvl="0" w:tplc="DEBA04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B91A67"/>
    <w:multiLevelType w:val="hybridMultilevel"/>
    <w:tmpl w:val="AAD2BD06"/>
    <w:lvl w:ilvl="0" w:tplc="33AA70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D1F68"/>
    <w:multiLevelType w:val="hybridMultilevel"/>
    <w:tmpl w:val="25267FA2"/>
    <w:lvl w:ilvl="0" w:tplc="9AEE11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70507E"/>
    <w:multiLevelType w:val="hybridMultilevel"/>
    <w:tmpl w:val="95C643CC"/>
    <w:lvl w:ilvl="0" w:tplc="8EC24A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EF667A"/>
    <w:multiLevelType w:val="hybridMultilevel"/>
    <w:tmpl w:val="1EB46A94"/>
    <w:lvl w:ilvl="0" w:tplc="9A94B9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212126">
    <w:abstractNumId w:val="0"/>
  </w:num>
  <w:num w:numId="2" w16cid:durableId="1731810159">
    <w:abstractNumId w:val="1"/>
  </w:num>
  <w:num w:numId="3" w16cid:durableId="341131271">
    <w:abstractNumId w:val="5"/>
  </w:num>
  <w:num w:numId="4" w16cid:durableId="278613851">
    <w:abstractNumId w:val="2"/>
  </w:num>
  <w:num w:numId="5" w16cid:durableId="634069176">
    <w:abstractNumId w:val="4"/>
  </w:num>
  <w:num w:numId="6" w16cid:durableId="1884633414">
    <w:abstractNumId w:val="6"/>
  </w:num>
  <w:num w:numId="7" w16cid:durableId="48892409">
    <w:abstractNumId w:val="7"/>
  </w:num>
  <w:num w:numId="8" w16cid:durableId="8827182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9"/>
  <w:proofState w:spelling="clean" w:grammar="clean"/>
  <w:documentProtection w:edit="forms" w:enforcement="1" w:cryptProviderType="rsaAES" w:cryptAlgorithmClass="hash" w:cryptAlgorithmType="typeAny" w:cryptAlgorithmSid="14" w:cryptSpinCount="100000" w:hash="x7kV0qCl3HqY+ytUGD9YiHWqZEk7Tf9Lw+prLcGgScxKk6vo5V9hzOq61mSu5jQSJzY9Et/TFFiIgh8rAelZWQ==" w:salt="ieslnKYEbJ9cM5hPyi1Ju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DczMTa1NDMxMDJS0lEKTi0uzszPAykwqgUAdhT0giwAAAA="/>
  </w:docVars>
  <w:rsids>
    <w:rsidRoot w:val="00C63C5C"/>
    <w:rsid w:val="0001390B"/>
    <w:rsid w:val="000C4051"/>
    <w:rsid w:val="000E7B53"/>
    <w:rsid w:val="0013631F"/>
    <w:rsid w:val="001C2060"/>
    <w:rsid w:val="0022393F"/>
    <w:rsid w:val="0023653C"/>
    <w:rsid w:val="00267609"/>
    <w:rsid w:val="002A792D"/>
    <w:rsid w:val="002D51DB"/>
    <w:rsid w:val="002D7A05"/>
    <w:rsid w:val="002E17B8"/>
    <w:rsid w:val="0030273B"/>
    <w:rsid w:val="00371BBF"/>
    <w:rsid w:val="003B041A"/>
    <w:rsid w:val="00403508"/>
    <w:rsid w:val="00441067"/>
    <w:rsid w:val="0044608F"/>
    <w:rsid w:val="0046460F"/>
    <w:rsid w:val="004B1250"/>
    <w:rsid w:val="004B424A"/>
    <w:rsid w:val="004D2BD2"/>
    <w:rsid w:val="004F2C21"/>
    <w:rsid w:val="004F59D7"/>
    <w:rsid w:val="00581F96"/>
    <w:rsid w:val="005C066E"/>
    <w:rsid w:val="005D2928"/>
    <w:rsid w:val="00642A60"/>
    <w:rsid w:val="00650523"/>
    <w:rsid w:val="00650A22"/>
    <w:rsid w:val="00661164"/>
    <w:rsid w:val="006C20FF"/>
    <w:rsid w:val="007005A7"/>
    <w:rsid w:val="00725C4B"/>
    <w:rsid w:val="0075726A"/>
    <w:rsid w:val="00766D15"/>
    <w:rsid w:val="00792209"/>
    <w:rsid w:val="007C6648"/>
    <w:rsid w:val="007F410E"/>
    <w:rsid w:val="00807BD3"/>
    <w:rsid w:val="0081372F"/>
    <w:rsid w:val="00823803"/>
    <w:rsid w:val="0085143D"/>
    <w:rsid w:val="00874DC6"/>
    <w:rsid w:val="00881761"/>
    <w:rsid w:val="00895CE1"/>
    <w:rsid w:val="00902FCF"/>
    <w:rsid w:val="00941FA2"/>
    <w:rsid w:val="009A04DE"/>
    <w:rsid w:val="009C7135"/>
    <w:rsid w:val="009E3F9B"/>
    <w:rsid w:val="009F425F"/>
    <w:rsid w:val="00A641D9"/>
    <w:rsid w:val="00A75755"/>
    <w:rsid w:val="00AB05BB"/>
    <w:rsid w:val="00B64BC9"/>
    <w:rsid w:val="00BA42B7"/>
    <w:rsid w:val="00BB4AF8"/>
    <w:rsid w:val="00C46572"/>
    <w:rsid w:val="00C47243"/>
    <w:rsid w:val="00C63C5C"/>
    <w:rsid w:val="00C826B1"/>
    <w:rsid w:val="00C91765"/>
    <w:rsid w:val="00CA27DD"/>
    <w:rsid w:val="00CC0023"/>
    <w:rsid w:val="00D521A7"/>
    <w:rsid w:val="00D82656"/>
    <w:rsid w:val="00D8698E"/>
    <w:rsid w:val="00D96A40"/>
    <w:rsid w:val="00DA5C1F"/>
    <w:rsid w:val="00DB6F68"/>
    <w:rsid w:val="00E5315A"/>
    <w:rsid w:val="00EB34CA"/>
    <w:rsid w:val="00F618B7"/>
    <w:rsid w:val="00F82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F98EF8"/>
  <w15:docId w15:val="{49F29DBB-2BE3-3F41-A512-057B01DE8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051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C5C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link w:val="Header"/>
    <w:uiPriority w:val="99"/>
    <w:rsid w:val="00C63C5C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C63C5C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link w:val="Footer"/>
    <w:uiPriority w:val="99"/>
    <w:rsid w:val="00C63C5C"/>
    <w:rPr>
      <w:rFonts w:ascii="Calibri" w:eastAsia="Calibri" w:hAnsi="Calibri" w:cs="Times New Roman"/>
      <w:lang w:val="en-AU"/>
    </w:rPr>
  </w:style>
  <w:style w:type="character" w:styleId="Hyperlink">
    <w:name w:val="Hyperlink"/>
    <w:uiPriority w:val="99"/>
    <w:unhideWhenUsed/>
    <w:rsid w:val="00C63C5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7243"/>
    <w:pPr>
      <w:spacing w:after="200" w:line="276" w:lineRule="auto"/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22393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C40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531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kretariat@hpi.or.id" TargetMode="External"/><Relationship Id="rId1" Type="http://schemas.openxmlformats.org/officeDocument/2006/relationships/hyperlink" Target="mailto:sekretariat@hpi.or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A926DA2AEE734ABE627ABACD0AD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F180F-7812-F940-93E2-8D83FDDAB98D}"/>
      </w:docPartPr>
      <w:docPartBody>
        <w:p w:rsidR="007F1E0B" w:rsidRDefault="00E65AD4" w:rsidP="00E65AD4">
          <w:pPr>
            <w:pStyle w:val="64A926DA2AEE734ABE627ABACD0AD21E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4BADCC0A8570114AB44B0E7B0EC5F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F26BD-4BAE-6948-AD8E-BED3F9963B89}"/>
      </w:docPartPr>
      <w:docPartBody>
        <w:p w:rsidR="007F1E0B" w:rsidRDefault="00E65AD4" w:rsidP="00E65AD4">
          <w:pPr>
            <w:pStyle w:val="4BADCC0A8570114AB44B0E7B0EC5F2AA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89207529E8F94D42A56D13DD323FC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481D6-86D5-6641-8A00-1D3C6F84E617}"/>
      </w:docPartPr>
      <w:docPartBody>
        <w:p w:rsidR="007F1E0B" w:rsidRDefault="00E65AD4" w:rsidP="00E65AD4">
          <w:pPr>
            <w:pStyle w:val="89207529E8F94D42A56D13DD323FC0EB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211D1754F61D4142A85BB22CB7AB8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B195E-C886-4946-B449-6B1778CB54A8}"/>
      </w:docPartPr>
      <w:docPartBody>
        <w:p w:rsidR="007F1E0B" w:rsidRDefault="00E65AD4" w:rsidP="00E65AD4">
          <w:pPr>
            <w:pStyle w:val="211D1754F61D4142A85BB22CB7AB8640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19EAD675FB2D024287DA1A51646F5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182AB-74AF-574E-8E00-F48450DA6A3C}"/>
      </w:docPartPr>
      <w:docPartBody>
        <w:p w:rsidR="007F1E0B" w:rsidRDefault="00E65AD4" w:rsidP="00E65AD4">
          <w:pPr>
            <w:pStyle w:val="19EAD675FB2D024287DA1A51646F5E42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4F3BB0C0B9BBFF49A10EF8BB80B1E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8F426-309C-1749-B7A3-B4C5717DC09A}"/>
      </w:docPartPr>
      <w:docPartBody>
        <w:p w:rsidR="007F1E0B" w:rsidRDefault="00E65AD4" w:rsidP="00E65AD4">
          <w:pPr>
            <w:pStyle w:val="4F3BB0C0B9BBFF49A10EF8BB80B1ED25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6BE0790C26620741895787DD9FE9C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A12E6-FE7E-0343-8BE1-8ED7986DC89F}"/>
      </w:docPartPr>
      <w:docPartBody>
        <w:p w:rsidR="007F1E0B" w:rsidRDefault="00E65AD4" w:rsidP="00E65AD4">
          <w:pPr>
            <w:pStyle w:val="6BE0790C26620741895787DD9FE9CFFC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8053E9E0D2EC484FB546B45DCDB25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2D62E-C64F-A94D-B514-03D38C4F6E6D}"/>
      </w:docPartPr>
      <w:docPartBody>
        <w:p w:rsidR="007F1E0B" w:rsidRDefault="00E65AD4" w:rsidP="00E65AD4">
          <w:pPr>
            <w:pStyle w:val="8053E9E0D2EC484FB546B45DCDB25797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C15FC13B4D449840B35D68E4709E4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68723-4655-AF4A-9DD5-7E005516ED83}"/>
      </w:docPartPr>
      <w:docPartBody>
        <w:p w:rsidR="007F1E0B" w:rsidRDefault="00E65AD4" w:rsidP="00E65AD4">
          <w:pPr>
            <w:pStyle w:val="C15FC13B4D449840B35D68E4709E4D6D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8C9F9E247776F74DBCC276CF27E97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B45E-156E-2749-887C-EE9048BC0A61}"/>
      </w:docPartPr>
      <w:docPartBody>
        <w:p w:rsidR="007F1E0B" w:rsidRDefault="00E65AD4" w:rsidP="00E65AD4">
          <w:pPr>
            <w:pStyle w:val="8C9F9E247776F74DBCC276CF27E979E4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71962715118FE44B9FF4C974D2271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F4FA6-FC5E-6A4A-915D-CFF7257C14F4}"/>
      </w:docPartPr>
      <w:docPartBody>
        <w:p w:rsidR="007F1E0B" w:rsidRDefault="00E65AD4" w:rsidP="00E65AD4">
          <w:pPr>
            <w:pStyle w:val="71962715118FE44B9FF4C974D2271C3A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EBE8FFBC1E1CB141BE87075AD06B4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CBF65-E39A-9844-B5D9-2E262E778A21}"/>
      </w:docPartPr>
      <w:docPartBody>
        <w:p w:rsidR="007F1E0B" w:rsidRDefault="00E65AD4" w:rsidP="00E65AD4">
          <w:pPr>
            <w:pStyle w:val="EBE8FFBC1E1CB141BE87075AD06B43F5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45916B2EE86E3741884706ACD0C3E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94991-71BF-CA4E-99CD-7BA6FC064496}"/>
      </w:docPartPr>
      <w:docPartBody>
        <w:p w:rsidR="007F1E0B" w:rsidRDefault="00E65AD4" w:rsidP="00E65AD4">
          <w:pPr>
            <w:pStyle w:val="45916B2EE86E3741884706ACD0C3EB1E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EE6B313BF2A4374496C4C01C8A696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8916F-36E6-F947-9019-D50A2E381F42}"/>
      </w:docPartPr>
      <w:docPartBody>
        <w:p w:rsidR="007F1E0B" w:rsidRDefault="00E65AD4" w:rsidP="00E65AD4">
          <w:pPr>
            <w:pStyle w:val="EE6B313BF2A4374496C4C01C8A696810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BDFE0CE7C5F6FB458BDED51CD12DD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DB4E3-F85D-AB4C-B395-C55DDEBC1815}"/>
      </w:docPartPr>
      <w:docPartBody>
        <w:p w:rsidR="007F1E0B" w:rsidRDefault="00E65AD4" w:rsidP="00E65AD4">
          <w:pPr>
            <w:pStyle w:val="BDFE0CE7C5F6FB458BDED51CD12DD689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E18C13B183C3453D9B2B270F915D6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AAFCE-3CD5-49F4-A9E9-F76EFC3D6447}"/>
      </w:docPartPr>
      <w:docPartBody>
        <w:p w:rsidR="00FD4CD4" w:rsidRDefault="006413F1" w:rsidP="006413F1">
          <w:pPr>
            <w:pStyle w:val="E18C13B183C3453D9B2B270F915D6725"/>
          </w:pPr>
          <w:r w:rsidRPr="005632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5AD4"/>
    <w:rsid w:val="000A2306"/>
    <w:rsid w:val="003829BD"/>
    <w:rsid w:val="005E2301"/>
    <w:rsid w:val="006413F1"/>
    <w:rsid w:val="00731FD4"/>
    <w:rsid w:val="007F1E0B"/>
    <w:rsid w:val="00BB04CA"/>
    <w:rsid w:val="00DC31C3"/>
    <w:rsid w:val="00E65AD4"/>
    <w:rsid w:val="00F73CD7"/>
    <w:rsid w:val="00FD4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D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13F1"/>
    <w:rPr>
      <w:color w:val="808080"/>
    </w:rPr>
  </w:style>
  <w:style w:type="paragraph" w:customStyle="1" w:styleId="64A926DA2AEE734ABE627ABACD0AD21E">
    <w:name w:val="64A926DA2AEE734ABE627ABACD0AD21E"/>
    <w:rsid w:val="00E65AD4"/>
  </w:style>
  <w:style w:type="paragraph" w:customStyle="1" w:styleId="4BADCC0A8570114AB44B0E7B0EC5F2AA">
    <w:name w:val="4BADCC0A8570114AB44B0E7B0EC5F2AA"/>
    <w:rsid w:val="00E65AD4"/>
  </w:style>
  <w:style w:type="paragraph" w:customStyle="1" w:styleId="89207529E8F94D42A56D13DD323FC0EB">
    <w:name w:val="89207529E8F94D42A56D13DD323FC0EB"/>
    <w:rsid w:val="00E65AD4"/>
  </w:style>
  <w:style w:type="paragraph" w:customStyle="1" w:styleId="211D1754F61D4142A85BB22CB7AB8640">
    <w:name w:val="211D1754F61D4142A85BB22CB7AB8640"/>
    <w:rsid w:val="00E65AD4"/>
  </w:style>
  <w:style w:type="paragraph" w:customStyle="1" w:styleId="19EAD675FB2D024287DA1A51646F5E42">
    <w:name w:val="19EAD675FB2D024287DA1A51646F5E42"/>
    <w:rsid w:val="00E65AD4"/>
  </w:style>
  <w:style w:type="paragraph" w:customStyle="1" w:styleId="4F3BB0C0B9BBFF49A10EF8BB80B1ED25">
    <w:name w:val="4F3BB0C0B9BBFF49A10EF8BB80B1ED25"/>
    <w:rsid w:val="00E65AD4"/>
  </w:style>
  <w:style w:type="paragraph" w:customStyle="1" w:styleId="6BE0790C26620741895787DD9FE9CFFC">
    <w:name w:val="6BE0790C26620741895787DD9FE9CFFC"/>
    <w:rsid w:val="00E65AD4"/>
  </w:style>
  <w:style w:type="paragraph" w:customStyle="1" w:styleId="8053E9E0D2EC484FB546B45DCDB25797">
    <w:name w:val="8053E9E0D2EC484FB546B45DCDB25797"/>
    <w:rsid w:val="00E65AD4"/>
  </w:style>
  <w:style w:type="paragraph" w:customStyle="1" w:styleId="C15FC13B4D449840B35D68E4709E4D6D">
    <w:name w:val="C15FC13B4D449840B35D68E4709E4D6D"/>
    <w:rsid w:val="00E65AD4"/>
  </w:style>
  <w:style w:type="paragraph" w:customStyle="1" w:styleId="8C9F9E247776F74DBCC276CF27E979E4">
    <w:name w:val="8C9F9E247776F74DBCC276CF27E979E4"/>
    <w:rsid w:val="00E65AD4"/>
  </w:style>
  <w:style w:type="paragraph" w:customStyle="1" w:styleId="71962715118FE44B9FF4C974D2271C3A">
    <w:name w:val="71962715118FE44B9FF4C974D2271C3A"/>
    <w:rsid w:val="00E65AD4"/>
  </w:style>
  <w:style w:type="paragraph" w:customStyle="1" w:styleId="EBE8FFBC1E1CB141BE87075AD06B43F5">
    <w:name w:val="EBE8FFBC1E1CB141BE87075AD06B43F5"/>
    <w:rsid w:val="00E65AD4"/>
  </w:style>
  <w:style w:type="paragraph" w:customStyle="1" w:styleId="45916B2EE86E3741884706ACD0C3EB1E">
    <w:name w:val="45916B2EE86E3741884706ACD0C3EB1E"/>
    <w:rsid w:val="00E65AD4"/>
  </w:style>
  <w:style w:type="paragraph" w:customStyle="1" w:styleId="EE6B313BF2A4374496C4C01C8A696810">
    <w:name w:val="EE6B313BF2A4374496C4C01C8A696810"/>
    <w:rsid w:val="00E65AD4"/>
  </w:style>
  <w:style w:type="paragraph" w:customStyle="1" w:styleId="BDFE0CE7C5F6FB458BDED51CD12DD689">
    <w:name w:val="BDFE0CE7C5F6FB458BDED51CD12DD689"/>
    <w:rsid w:val="00E65AD4"/>
  </w:style>
  <w:style w:type="paragraph" w:customStyle="1" w:styleId="E18C13B183C3453D9B2B270F915D6725">
    <w:name w:val="E18C13B183C3453D9B2B270F915D6725"/>
    <w:rsid w:val="006413F1"/>
    <w:pPr>
      <w:spacing w:after="160" w:line="259" w:lineRule="auto"/>
    </w:pPr>
    <w:rPr>
      <w:kern w:val="2"/>
      <w:sz w:val="22"/>
      <w:szCs w:val="22"/>
      <w:lang w:val="id-ID" w:eastAsia="id-ID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450F5-FC4A-4DA5-AC59-5B74C5562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man Mineral Nusa Tenggara</Company>
  <LinksUpToDate>false</LinksUpToDate>
  <CharactersWithSpaces>2433</CharactersWithSpaces>
  <SharedDoc>false</SharedDoc>
  <HLinks>
    <vt:vector size="6" baseType="variant">
      <vt:variant>
        <vt:i4>4653119</vt:i4>
      </vt:variant>
      <vt:variant>
        <vt:i4>0</vt:i4>
      </vt:variant>
      <vt:variant>
        <vt:i4>0</vt:i4>
      </vt:variant>
      <vt:variant>
        <vt:i4>5</vt:i4>
      </vt:variant>
      <vt:variant>
        <vt:lpwstr>mailto:sekretariat@hpi.or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amdhanadhi</dc:creator>
  <cp:keywords/>
  <cp:lastModifiedBy>Microsoft Office User</cp:lastModifiedBy>
  <cp:revision>3</cp:revision>
  <dcterms:created xsi:type="dcterms:W3CDTF">2023-06-22T04:20:00Z</dcterms:created>
  <dcterms:modified xsi:type="dcterms:W3CDTF">2023-06-22T04:21:00Z</dcterms:modified>
</cp:coreProperties>
</file>